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575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2268"/>
        <w:gridCol w:w="2700"/>
        <w:gridCol w:w="3060"/>
        <w:gridCol w:w="2547"/>
      </w:tblGrid>
      <w:tr w:rsidR="007F6CCE" w14:paraId="584C32AD" w14:textId="77777777" w:rsidTr="00D410B9">
        <w:tc>
          <w:tcPr>
            <w:tcW w:w="2268" w:type="dxa"/>
          </w:tcPr>
          <w:p w14:paraId="4AEAB973" w14:textId="77777777" w:rsidR="007F6CCE" w:rsidRPr="007D31E9" w:rsidRDefault="007F6CCE" w:rsidP="007F6CCE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D31E9">
              <w:rPr>
                <w:rFonts w:ascii="Arial Narrow" w:hAnsi="Arial Narrow"/>
                <w:b/>
                <w:sz w:val="24"/>
                <w:szCs w:val="24"/>
              </w:rPr>
              <w:t>Date of Request:</w:t>
            </w:r>
          </w:p>
        </w:tc>
        <w:tc>
          <w:tcPr>
            <w:tcW w:w="2700" w:type="dxa"/>
          </w:tcPr>
          <w:p w14:paraId="29D950D6" w14:textId="77777777" w:rsidR="007F6CCE" w:rsidRPr="007D31E9" w:rsidRDefault="007F6CCE" w:rsidP="007F6CCE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D31E9">
              <w:rPr>
                <w:rFonts w:ascii="Arial Narrow" w:hAnsi="Arial Narrow"/>
                <w:b/>
                <w:sz w:val="24"/>
                <w:szCs w:val="24"/>
              </w:rPr>
              <w:t>Date of Payment:</w:t>
            </w:r>
          </w:p>
        </w:tc>
        <w:tc>
          <w:tcPr>
            <w:tcW w:w="3060" w:type="dxa"/>
          </w:tcPr>
          <w:p w14:paraId="10FEF657" w14:textId="77777777" w:rsidR="007F6CCE" w:rsidRDefault="007F6CCE" w:rsidP="007F6CCE">
            <w:pPr>
              <w:rPr>
                <w:rFonts w:ascii="Arial Narrow" w:hAnsi="Arial Narrow"/>
                <w:sz w:val="24"/>
                <w:szCs w:val="24"/>
              </w:rPr>
            </w:pPr>
            <w:r w:rsidRPr="007D31E9">
              <w:rPr>
                <w:rFonts w:ascii="Arial Narrow" w:hAnsi="Arial Narrow"/>
                <w:b/>
                <w:sz w:val="24"/>
                <w:szCs w:val="24"/>
              </w:rPr>
              <w:t>Method of Payment</w:t>
            </w:r>
            <w:r w:rsidRPr="00EF56F2">
              <w:rPr>
                <w:rFonts w:ascii="Arial Narrow" w:hAnsi="Arial Narrow"/>
                <w:sz w:val="24"/>
                <w:szCs w:val="24"/>
              </w:rPr>
              <w:t>:</w:t>
            </w:r>
          </w:p>
          <w:p w14:paraId="203D1DDB" w14:textId="77777777" w:rsidR="007D31E9" w:rsidRDefault="007D31E9" w:rsidP="007F6CCE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noProof/>
                <w:sz w:val="28"/>
                <w:szCs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19328" behindDoc="0" locked="0" layoutInCell="1" allowOverlap="1" wp14:anchorId="74ABB698" wp14:editId="7A88E08C">
                      <wp:simplePos x="0" y="0"/>
                      <wp:positionH relativeFrom="column">
                        <wp:posOffset>-11430</wp:posOffset>
                      </wp:positionH>
                      <wp:positionV relativeFrom="paragraph">
                        <wp:posOffset>42256</wp:posOffset>
                      </wp:positionV>
                      <wp:extent cx="136525" cy="121227"/>
                      <wp:effectExtent l="38100" t="95250" r="92075" b="50800"/>
                      <wp:wrapNone/>
                      <wp:docPr id="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6525" cy="1212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  <a:effectLst>
                                <a:outerShdw blurRad="50800" dist="38100" dir="18900000" algn="b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F3DF02" id="Rectangle 6" o:spid="_x0000_s1026" style="position:absolute;margin-left:-.9pt;margin-top:3.35pt;width:10.75pt;height:9.55pt;z-index: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" filled="f" strokecolor="black [3213]" strokeweight="2pt">
                      <v:shadow on="t" color="black" opacity="26214f" origin="-.5,.5" offset=".74836mm,-.74836mm"/>
                      <v:path arrowok="t"/>
                    </v:rect>
                  </w:pict>
                </mc:Fallback>
              </mc:AlternateContent>
            </w:r>
            <w:r>
              <w:rPr>
                <w:rFonts w:ascii="Arial Narrow" w:hAnsi="Arial Narrow"/>
                <w:sz w:val="24"/>
                <w:szCs w:val="24"/>
              </w:rPr>
              <w:t xml:space="preserve">      E-Transfer</w:t>
            </w:r>
          </w:p>
          <w:p w14:paraId="63AF2184" w14:textId="4614CAB3" w:rsidR="007D31E9" w:rsidRDefault="00FC7007" w:rsidP="007F6CCE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noProof/>
                <w:sz w:val="28"/>
                <w:szCs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01B5A76" wp14:editId="646A4798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44125</wp:posOffset>
                      </wp:positionV>
                      <wp:extent cx="136525" cy="133985"/>
                      <wp:effectExtent l="38100" t="95250" r="92075" b="56515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6525" cy="1339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  <a:effectLst>
                                <a:outerShdw blurRad="50800" dist="38100" dir="18900000" algn="b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3E890E" id="Rectangle 7" o:spid="_x0000_s1026" style="position:absolute;margin-left:-.45pt;margin-top:3.45pt;width:10.75pt;height:10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" filled="f" strokecolor="black [3213]" strokeweight="2pt">
                      <v:shadow on="t" color="black" opacity="26214f" origin="-.5,.5" offset=".74836mm,-.74836mm"/>
                      <v:path arrowok="t"/>
                    </v:rect>
                  </w:pict>
                </mc:Fallback>
              </mc:AlternateContent>
            </w:r>
            <w:r w:rsidR="007D31E9">
              <w:rPr>
                <w:rFonts w:ascii="Arial Narrow" w:hAnsi="Arial Narrow"/>
                <w:sz w:val="24"/>
                <w:szCs w:val="24"/>
              </w:rPr>
              <w:t xml:space="preserve">      Stripe</w:t>
            </w:r>
            <w:r w:rsidR="00584F45">
              <w:rPr>
                <w:rFonts w:ascii="Arial Narrow" w:hAnsi="Arial Narrow"/>
                <w:sz w:val="24"/>
                <w:szCs w:val="24"/>
              </w:rPr>
              <w:t xml:space="preserve"> / Credit Card</w:t>
            </w:r>
            <w:r w:rsidR="00F23498">
              <w:rPr>
                <w:rFonts w:ascii="Arial Narrow" w:hAnsi="Arial Narrow"/>
                <w:sz w:val="24"/>
                <w:szCs w:val="24"/>
              </w:rPr>
              <w:t>***</w:t>
            </w:r>
          </w:p>
          <w:p w14:paraId="50A59F51" w14:textId="77777777" w:rsidR="007D31E9" w:rsidRDefault="007D31E9" w:rsidP="007F6CCE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noProof/>
                <w:sz w:val="28"/>
                <w:szCs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5C496D41" wp14:editId="07F14B0E">
                      <wp:simplePos x="0" y="0"/>
                      <wp:positionH relativeFrom="column">
                        <wp:posOffset>-12700</wp:posOffset>
                      </wp:positionH>
                      <wp:positionV relativeFrom="paragraph">
                        <wp:posOffset>54610</wp:posOffset>
                      </wp:positionV>
                      <wp:extent cx="136525" cy="133985"/>
                      <wp:effectExtent l="38100" t="95250" r="92075" b="56515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6525" cy="1339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  <a:effectLst>
                                <a:outerShdw blurRad="50800" dist="38100" dir="18900000" algn="b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97CB4E" id="Rectangle 8" o:spid="_x0000_s1026" style="position:absolute;margin-left:-1pt;margin-top:4.3pt;width:10.75pt;height:10.5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" filled="f" strokecolor="black [3213]" strokeweight="2pt">
                      <v:shadow on="t" color="black" opacity="26214f" origin="-.5,.5" offset=".74836mm,-.74836mm"/>
                      <v:path arrowok="t"/>
                    </v:rect>
                  </w:pict>
                </mc:Fallback>
              </mc:AlternateContent>
            </w:r>
            <w:r>
              <w:rPr>
                <w:rFonts w:ascii="Arial Narrow" w:hAnsi="Arial Narrow"/>
                <w:sz w:val="24"/>
                <w:szCs w:val="24"/>
              </w:rPr>
              <w:t xml:space="preserve">      Cash</w:t>
            </w:r>
          </w:p>
          <w:p w14:paraId="7CDDC282" w14:textId="77777777" w:rsidR="007D31E9" w:rsidRPr="00EF56F2" w:rsidRDefault="007D31E9" w:rsidP="007F6CCE">
            <w:pPr>
              <w:rPr>
                <w:rFonts w:ascii="Arial Narrow" w:hAnsi="Arial Narrow"/>
                <w:noProof/>
                <w:sz w:val="24"/>
                <w:szCs w:val="24"/>
                <w:lang w:eastAsia="en-CA"/>
              </w:rPr>
            </w:pPr>
            <w:r>
              <w:rPr>
                <w:rFonts w:ascii="Arial Narrow" w:hAnsi="Arial Narrow"/>
                <w:noProof/>
                <w:sz w:val="28"/>
                <w:szCs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4ED915E7" wp14:editId="792A1322">
                      <wp:simplePos x="0" y="0"/>
                      <wp:positionH relativeFrom="column">
                        <wp:posOffset>-12700</wp:posOffset>
                      </wp:positionH>
                      <wp:positionV relativeFrom="paragraph">
                        <wp:posOffset>87142</wp:posOffset>
                      </wp:positionV>
                      <wp:extent cx="136525" cy="133985"/>
                      <wp:effectExtent l="38100" t="95250" r="92075" b="56515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6525" cy="1339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  <a:effectLst>
                                <a:outerShdw blurRad="50800" dist="38100" dir="18900000" algn="b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0B3BF6" id="Rectangle 9" o:spid="_x0000_s1026" style="position:absolute;margin-left:-1pt;margin-top:6.85pt;width:10.75pt;height:10.5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" filled="f" strokecolor="black [3213]" strokeweight="2pt">
                      <v:shadow on="t" color="black" opacity="26214f" origin="-.5,.5" offset=".74836mm,-.74836mm"/>
                      <v:path arrowok="t"/>
                    </v:rect>
                  </w:pict>
                </mc:Fallback>
              </mc:AlternateContent>
            </w:r>
            <w:r>
              <w:rPr>
                <w:rFonts w:ascii="Arial Narrow" w:hAnsi="Arial Narrow"/>
                <w:sz w:val="24"/>
                <w:szCs w:val="24"/>
              </w:rPr>
              <w:t xml:space="preserve">      Cheque No ___________</w:t>
            </w:r>
          </w:p>
        </w:tc>
        <w:tc>
          <w:tcPr>
            <w:tcW w:w="2547" w:type="dxa"/>
          </w:tcPr>
          <w:p w14:paraId="627BFE7E" w14:textId="08DE5512" w:rsidR="008440C2" w:rsidRPr="008440C2" w:rsidRDefault="007D31E9" w:rsidP="007F6CCE">
            <w:pPr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Amount</w:t>
            </w:r>
            <w:r w:rsidR="00843036">
              <w:rPr>
                <w:rFonts w:ascii="Arial Narrow" w:hAnsi="Arial Narrow"/>
                <w:b/>
                <w:sz w:val="24"/>
                <w:szCs w:val="24"/>
              </w:rPr>
              <w:t xml:space="preserve"> incl HST</w:t>
            </w:r>
            <w:r w:rsidR="005A211E">
              <w:rPr>
                <w:rFonts w:ascii="Arial Narrow" w:hAnsi="Arial Narrow"/>
                <w:b/>
                <w:sz w:val="24"/>
                <w:szCs w:val="24"/>
              </w:rPr>
              <w:t>:</w:t>
            </w:r>
          </w:p>
          <w:p w14:paraId="49DF1EFC" w14:textId="2DD1995B" w:rsidR="004A01AF" w:rsidRDefault="007D31E9" w:rsidP="00113E14">
            <w:pPr>
              <w:rPr>
                <w:rFonts w:ascii="Arial Narrow" w:hAnsi="Arial Narrow"/>
                <w:sz w:val="28"/>
                <w:szCs w:val="28"/>
              </w:rPr>
            </w:pPr>
            <w:r>
              <w:rPr>
                <w:rFonts w:ascii="Arial Narrow" w:hAnsi="Arial Narrow"/>
                <w:noProof/>
                <w:sz w:val="28"/>
                <w:szCs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552768" behindDoc="0" locked="0" layoutInCell="1" allowOverlap="1" wp14:anchorId="5E2D05D9" wp14:editId="00463179">
                      <wp:simplePos x="0" y="0"/>
                      <wp:positionH relativeFrom="column">
                        <wp:posOffset>-12923</wp:posOffset>
                      </wp:positionH>
                      <wp:positionV relativeFrom="paragraph">
                        <wp:posOffset>50577</wp:posOffset>
                      </wp:positionV>
                      <wp:extent cx="136525" cy="133985"/>
                      <wp:effectExtent l="38100" t="95250" r="92075" b="56515"/>
                      <wp:wrapNone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6525" cy="1339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  <a:effectLst>
                                <a:outerShdw blurRad="50800" dist="38100" dir="18900000" algn="b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4961FF" id="Rectangle 5" o:spid="_x0000_s1026" style="position:absolute;margin-left:-1pt;margin-top:4pt;width:10.75pt;height:10.55pt;z-index:25155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" filled="f" strokecolor="black [3213]" strokeweight="2pt">
                      <v:shadow on="t" color="black" opacity="26214f" origin="-.5,.5" offset=".74836mm,-.74836mm"/>
                      <v:path arrowok="t"/>
                    </v:rect>
                  </w:pict>
                </mc:Fallback>
              </mc:AlternateContent>
            </w:r>
            <w:r w:rsidR="00113E14">
              <w:rPr>
                <w:rFonts w:ascii="Arial Narrow" w:hAnsi="Arial Narrow"/>
                <w:sz w:val="28"/>
                <w:szCs w:val="28"/>
              </w:rPr>
              <w:t xml:space="preserve">     10 days - </w:t>
            </w:r>
            <w:r w:rsidR="004C7AB6">
              <w:rPr>
                <w:rFonts w:ascii="Arial Narrow" w:hAnsi="Arial Narrow"/>
                <w:sz w:val="28"/>
                <w:szCs w:val="28"/>
              </w:rPr>
              <w:t xml:space="preserve"> </w:t>
            </w:r>
            <w:r w:rsidR="007F6CCE" w:rsidRPr="009B36E1">
              <w:rPr>
                <w:rFonts w:ascii="Arial Narrow" w:hAnsi="Arial Narrow"/>
                <w:sz w:val="28"/>
                <w:szCs w:val="28"/>
              </w:rPr>
              <w:t>$1</w:t>
            </w:r>
            <w:r w:rsidR="00F23498">
              <w:rPr>
                <w:rFonts w:ascii="Arial Narrow" w:hAnsi="Arial Narrow"/>
                <w:sz w:val="28"/>
                <w:szCs w:val="28"/>
              </w:rPr>
              <w:t>0</w:t>
            </w:r>
            <w:r w:rsidR="007F6CCE" w:rsidRPr="009B36E1">
              <w:rPr>
                <w:rFonts w:ascii="Arial Narrow" w:hAnsi="Arial Narrow"/>
                <w:sz w:val="28"/>
                <w:szCs w:val="28"/>
              </w:rPr>
              <w:t>0</w:t>
            </w:r>
            <w:r w:rsidR="00113E14">
              <w:rPr>
                <w:rFonts w:ascii="Arial Narrow" w:hAnsi="Arial Narrow"/>
                <w:sz w:val="28"/>
                <w:szCs w:val="28"/>
              </w:rPr>
              <w:t>.00</w:t>
            </w:r>
          </w:p>
          <w:p w14:paraId="0FB48304" w14:textId="353FB5EE" w:rsidR="007D31E9" w:rsidRDefault="00113E14" w:rsidP="00113E14">
            <w:pPr>
              <w:rPr>
                <w:rFonts w:ascii="Arial Narrow" w:hAnsi="Arial Narrow"/>
                <w:sz w:val="28"/>
                <w:szCs w:val="28"/>
              </w:rPr>
            </w:pPr>
            <w:r>
              <w:rPr>
                <w:rFonts w:ascii="Arial Narrow" w:hAnsi="Arial Narrow"/>
                <w:noProof/>
                <w:sz w:val="28"/>
                <w:szCs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1FE4A80E" wp14:editId="220FE44D">
                      <wp:simplePos x="0" y="0"/>
                      <wp:positionH relativeFrom="column">
                        <wp:posOffset>-13335</wp:posOffset>
                      </wp:positionH>
                      <wp:positionV relativeFrom="paragraph">
                        <wp:posOffset>52148</wp:posOffset>
                      </wp:positionV>
                      <wp:extent cx="136525" cy="133985"/>
                      <wp:effectExtent l="38100" t="95250" r="92075" b="56515"/>
                      <wp:wrapNone/>
                      <wp:docPr id="10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6525" cy="1339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  <a:effectLst>
                                <a:outerShdw blurRad="50800" dist="38100" dir="18900000" algn="b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72BED9" id="Rectangle 10" o:spid="_x0000_s1026" style="position:absolute;margin-left:-1.05pt;margin-top:4.1pt;width:10.75pt;height:10.5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" filled="f" strokecolor="black [3213]" strokeweight="2pt">
                      <v:shadow on="t" color="black" opacity="26214f" origin="-.5,.5" offset=".74836mm,-.74836mm"/>
                      <v:path arrowok="t"/>
                    </v:rect>
                  </w:pict>
                </mc:Fallback>
              </mc:AlternateContent>
            </w:r>
            <w:r w:rsidR="00651A4B">
              <w:rPr>
                <w:rFonts w:ascii="Arial Narrow" w:hAnsi="Arial Narrow"/>
                <w:sz w:val="28"/>
                <w:szCs w:val="28"/>
              </w:rPr>
              <w:t xml:space="preserve">     4-5 days -</w:t>
            </w:r>
            <w:r>
              <w:rPr>
                <w:rFonts w:ascii="Arial Narrow" w:hAnsi="Arial Narrow"/>
                <w:sz w:val="28"/>
                <w:szCs w:val="28"/>
              </w:rPr>
              <w:t xml:space="preserve"> $</w:t>
            </w:r>
            <w:r w:rsidR="00843036">
              <w:rPr>
                <w:rFonts w:ascii="Arial Narrow" w:hAnsi="Arial Narrow"/>
                <w:sz w:val="28"/>
                <w:szCs w:val="28"/>
              </w:rPr>
              <w:t>213</w:t>
            </w:r>
            <w:r w:rsidR="007D31E9">
              <w:rPr>
                <w:rFonts w:ascii="Arial Narrow" w:hAnsi="Arial Narrow"/>
                <w:sz w:val="28"/>
                <w:szCs w:val="28"/>
              </w:rPr>
              <w:t xml:space="preserve">.00 </w:t>
            </w:r>
          </w:p>
          <w:p w14:paraId="1B12DF49" w14:textId="0847D2E6" w:rsidR="007F6CCE" w:rsidRDefault="00113E14" w:rsidP="00113E14">
            <w:pPr>
              <w:rPr>
                <w:rFonts w:ascii="Arial Narrow" w:hAnsi="Arial Narrow"/>
                <w:sz w:val="28"/>
                <w:szCs w:val="28"/>
              </w:rPr>
            </w:pPr>
            <w:r>
              <w:rPr>
                <w:rFonts w:ascii="Arial Narrow" w:hAnsi="Arial Narrow"/>
                <w:noProof/>
                <w:sz w:val="28"/>
                <w:szCs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56B61D36" wp14:editId="238B8626">
                      <wp:simplePos x="0" y="0"/>
                      <wp:positionH relativeFrom="column">
                        <wp:posOffset>-13970</wp:posOffset>
                      </wp:positionH>
                      <wp:positionV relativeFrom="paragraph">
                        <wp:posOffset>38314</wp:posOffset>
                      </wp:positionV>
                      <wp:extent cx="136525" cy="133985"/>
                      <wp:effectExtent l="38100" t="95250" r="92075" b="56515"/>
                      <wp:wrapNone/>
                      <wp:docPr id="11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6525" cy="1339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  <a:effectLst>
                                <a:outerShdw blurRad="50800" dist="38100" dir="18900000" algn="b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DE6FD1" id="Rectangle 11" o:spid="_x0000_s1026" style="position:absolute;margin-left:-1.1pt;margin-top:3pt;width:10.75pt;height:10.5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" filled="f" strokecolor="black [3213]" strokeweight="2pt">
                      <v:shadow on="t" color="black" opacity="26214f" origin="-.5,.5" offset=".74836mm,-.74836mm"/>
                      <v:path arrowok="t"/>
                    </v:rect>
                  </w:pict>
                </mc:Fallback>
              </mc:AlternateContent>
            </w:r>
            <w:r>
              <w:rPr>
                <w:rFonts w:ascii="Arial Narrow" w:hAnsi="Arial Narrow"/>
                <w:sz w:val="28"/>
                <w:szCs w:val="28"/>
              </w:rPr>
              <w:t xml:space="preserve">     2-3 days - </w:t>
            </w:r>
            <w:r w:rsidR="007D31E9">
              <w:rPr>
                <w:rFonts w:ascii="Arial Narrow" w:hAnsi="Arial Narrow"/>
                <w:sz w:val="28"/>
                <w:szCs w:val="28"/>
              </w:rPr>
              <w:t>$</w:t>
            </w:r>
            <w:r w:rsidR="00843036">
              <w:rPr>
                <w:rFonts w:ascii="Arial Narrow" w:hAnsi="Arial Narrow"/>
                <w:sz w:val="28"/>
                <w:szCs w:val="28"/>
              </w:rPr>
              <w:t>382.50</w:t>
            </w:r>
            <w:r w:rsidR="007D31E9">
              <w:rPr>
                <w:rFonts w:ascii="Arial Narrow" w:hAnsi="Arial Narrow"/>
                <w:sz w:val="28"/>
                <w:szCs w:val="28"/>
              </w:rPr>
              <w:t xml:space="preserve"> </w:t>
            </w:r>
          </w:p>
          <w:p w14:paraId="09749386" w14:textId="2D6E4332" w:rsidR="00561A71" w:rsidRPr="00113E14" w:rsidRDefault="00561A71" w:rsidP="007F6CCE">
            <w:pPr>
              <w:rPr>
                <w:rFonts w:ascii="Arial Narrow" w:hAnsi="Arial Narrow"/>
                <w:sz w:val="28"/>
                <w:szCs w:val="28"/>
              </w:rPr>
            </w:pPr>
            <w:r>
              <w:rPr>
                <w:rFonts w:ascii="Arial Narrow" w:hAnsi="Arial Narrow"/>
                <w:noProof/>
                <w:sz w:val="28"/>
                <w:szCs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6C81E784" wp14:editId="4E9B98C8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1275</wp:posOffset>
                      </wp:positionV>
                      <wp:extent cx="136525" cy="133985"/>
                      <wp:effectExtent l="38100" t="95250" r="92075" b="56515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6525" cy="1339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  <a:effectLst>
                                <a:outerShdw blurRad="50800" dist="38100" dir="18900000" algn="b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B167E7" id="Rectangle 1" o:spid="_x0000_s1026" style="position:absolute;margin-left:-.15pt;margin-top:3.25pt;width:10.75pt;height:10.5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" filled="f" strokecolor="black [3213]" strokeweight="2pt">
                      <v:shadow on="t" color="black" opacity="26214f" origin="-.5,.5" offset=".74836mm,-.74836mm"/>
                      <v:path arrowok="t"/>
                    </v:rect>
                  </w:pict>
                </mc:Fallback>
              </mc:AlternateContent>
            </w:r>
            <w:r>
              <w:rPr>
                <w:rFonts w:ascii="Arial Narrow" w:hAnsi="Arial Narrow"/>
                <w:sz w:val="28"/>
                <w:szCs w:val="28"/>
              </w:rPr>
              <w:t xml:space="preserve">     +$3</w:t>
            </w:r>
            <w:r w:rsidR="00843036">
              <w:rPr>
                <w:rFonts w:ascii="Arial Narrow" w:hAnsi="Arial Narrow"/>
                <w:sz w:val="28"/>
                <w:szCs w:val="28"/>
              </w:rPr>
              <w:t>5</w:t>
            </w:r>
            <w:r>
              <w:rPr>
                <w:rFonts w:ascii="Arial Narrow" w:hAnsi="Arial Narrow"/>
                <w:sz w:val="28"/>
                <w:szCs w:val="28"/>
              </w:rPr>
              <w:t xml:space="preserve">.00 </w:t>
            </w:r>
            <w:r w:rsidRPr="00561A71">
              <w:rPr>
                <w:rFonts w:ascii="Arial Narrow" w:hAnsi="Arial Narrow"/>
                <w:sz w:val="26"/>
                <w:szCs w:val="26"/>
              </w:rPr>
              <w:t>paper copy</w:t>
            </w:r>
          </w:p>
        </w:tc>
      </w:tr>
    </w:tbl>
    <w:p w14:paraId="16EB5231" w14:textId="3F59AD94" w:rsidR="00F23498" w:rsidRPr="00F23498" w:rsidRDefault="00F23498" w:rsidP="00F25B23">
      <w:pPr>
        <w:shd w:val="clear" w:color="auto" w:fill="E5B8B7" w:themeFill="accent2" w:themeFillTint="66"/>
        <w:spacing w:line="240" w:lineRule="auto"/>
        <w:jc w:val="center"/>
        <w:rPr>
          <w:rFonts w:ascii="Arial Narrow" w:hAnsi="Arial Narrow"/>
          <w:b/>
          <w:sz w:val="24"/>
          <w:szCs w:val="24"/>
        </w:rPr>
      </w:pPr>
      <w:r w:rsidRPr="00F23498">
        <w:rPr>
          <w:rFonts w:ascii="Arial Narrow" w:hAnsi="Arial Narrow"/>
          <w:b/>
          <w:sz w:val="24"/>
          <w:szCs w:val="24"/>
        </w:rPr>
        <w:t>NOTE: 2-3 DAYS EXPEDITED SERVICE IS SUBJECT TO THE EXPLICIT APPROVAL BY MANAGEMENT</w:t>
      </w:r>
    </w:p>
    <w:p w14:paraId="1E3B8C25" w14:textId="29AAC243" w:rsidR="00B227DA" w:rsidRDefault="00006B9F" w:rsidP="006836E2">
      <w:pPr>
        <w:spacing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ondominium corp</w:t>
      </w:r>
      <w:r w:rsidR="00B227DA">
        <w:rPr>
          <w:rFonts w:ascii="Arial Narrow" w:hAnsi="Arial Narrow"/>
          <w:sz w:val="24"/>
          <w:szCs w:val="24"/>
        </w:rPr>
        <w:t>.:</w:t>
      </w:r>
      <w:r w:rsidR="00B227DA">
        <w:rPr>
          <w:rFonts w:ascii="Arial Narrow" w:hAnsi="Arial Narrow"/>
          <w:sz w:val="24"/>
          <w:szCs w:val="24"/>
        </w:rPr>
        <w:tab/>
        <w:t>__________________</w:t>
      </w:r>
      <w:r w:rsidR="006836E2">
        <w:rPr>
          <w:rFonts w:ascii="Arial Narrow" w:hAnsi="Arial Narrow"/>
          <w:sz w:val="24"/>
          <w:szCs w:val="24"/>
        </w:rPr>
        <w:t>__</w:t>
      </w:r>
      <w:r w:rsidR="00EF6EC3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Unit address:</w:t>
      </w:r>
      <w:r w:rsidR="00EF6EC3">
        <w:rPr>
          <w:rFonts w:ascii="Arial Narrow" w:hAnsi="Arial Narrow"/>
          <w:sz w:val="24"/>
          <w:szCs w:val="24"/>
        </w:rPr>
        <w:tab/>
      </w:r>
      <w:r w:rsidR="005A211E">
        <w:rPr>
          <w:rFonts w:ascii="Arial Narrow" w:hAnsi="Arial Narrow"/>
          <w:sz w:val="24"/>
          <w:szCs w:val="24"/>
          <w:u w:val="single"/>
        </w:rPr>
        <w:tab/>
      </w:r>
      <w:r w:rsidR="005A211E">
        <w:rPr>
          <w:rFonts w:ascii="Arial Narrow" w:hAnsi="Arial Narrow"/>
          <w:sz w:val="24"/>
          <w:szCs w:val="24"/>
          <w:u w:val="single"/>
        </w:rPr>
        <w:tab/>
      </w:r>
      <w:r w:rsidR="005A211E">
        <w:rPr>
          <w:rFonts w:ascii="Arial Narrow" w:hAnsi="Arial Narrow"/>
          <w:sz w:val="24"/>
          <w:szCs w:val="24"/>
          <w:u w:val="single"/>
        </w:rPr>
        <w:tab/>
      </w:r>
      <w:r w:rsidR="005A211E">
        <w:rPr>
          <w:rFonts w:ascii="Arial Narrow" w:hAnsi="Arial Narrow"/>
          <w:sz w:val="24"/>
          <w:szCs w:val="24"/>
          <w:u w:val="single"/>
        </w:rPr>
        <w:tab/>
      </w:r>
      <w:r w:rsidR="005A211E">
        <w:rPr>
          <w:rFonts w:ascii="Arial Narrow" w:hAnsi="Arial Narrow"/>
          <w:sz w:val="24"/>
          <w:szCs w:val="24"/>
          <w:u w:val="single"/>
        </w:rPr>
        <w:tab/>
      </w:r>
      <w:r w:rsidR="005A211E">
        <w:rPr>
          <w:rFonts w:ascii="Arial Narrow" w:hAnsi="Arial Narrow"/>
          <w:sz w:val="24"/>
          <w:szCs w:val="24"/>
          <w:u w:val="single"/>
        </w:rPr>
        <w:tab/>
      </w:r>
    </w:p>
    <w:p w14:paraId="6D7C20E9" w14:textId="77777777" w:rsidR="00EA7646" w:rsidRDefault="00006B9F" w:rsidP="00A918EA">
      <w:pPr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Unit owner name:</w:t>
      </w:r>
      <w:r>
        <w:rPr>
          <w:rFonts w:ascii="Arial Narrow" w:hAnsi="Arial Narrow"/>
          <w:sz w:val="24"/>
          <w:szCs w:val="24"/>
        </w:rPr>
        <w:tab/>
      </w:r>
      <w:r w:rsidR="00247F6B">
        <w:rPr>
          <w:rFonts w:ascii="Arial Narrow" w:hAnsi="Arial Narrow"/>
          <w:sz w:val="24"/>
          <w:szCs w:val="24"/>
        </w:rPr>
        <w:t>_____________________________</w:t>
      </w:r>
      <w:r w:rsidR="006836E2">
        <w:rPr>
          <w:rFonts w:ascii="Arial Narrow" w:hAnsi="Arial Narrow"/>
          <w:sz w:val="24"/>
          <w:szCs w:val="24"/>
        </w:rPr>
        <w:t>_____</w:t>
      </w:r>
      <w:r w:rsidR="007B50DE">
        <w:rPr>
          <w:rFonts w:ascii="Arial Narrow" w:hAnsi="Arial Narrow"/>
          <w:sz w:val="24"/>
          <w:szCs w:val="24"/>
        </w:rPr>
        <w:t xml:space="preserve"> phone</w:t>
      </w:r>
      <w:r w:rsidR="007B50DE" w:rsidRPr="005A211E">
        <w:rPr>
          <w:rFonts w:ascii="Arial Narrow" w:hAnsi="Arial Narrow"/>
          <w:sz w:val="24"/>
          <w:szCs w:val="24"/>
          <w:u w:val="single"/>
        </w:rPr>
        <w:t xml:space="preserve">: </w:t>
      </w:r>
      <w:r w:rsidR="005A211E" w:rsidRPr="005A211E">
        <w:rPr>
          <w:rFonts w:ascii="Arial Narrow" w:hAnsi="Arial Narrow"/>
          <w:sz w:val="24"/>
          <w:szCs w:val="24"/>
          <w:u w:val="single"/>
        </w:rPr>
        <w:tab/>
      </w:r>
      <w:r w:rsidR="005A211E" w:rsidRPr="005A211E">
        <w:rPr>
          <w:rFonts w:ascii="Arial Narrow" w:hAnsi="Arial Narrow"/>
          <w:sz w:val="24"/>
          <w:szCs w:val="24"/>
          <w:u w:val="single"/>
        </w:rPr>
        <w:tab/>
      </w:r>
      <w:r w:rsidR="005A211E" w:rsidRPr="005A211E">
        <w:rPr>
          <w:rFonts w:ascii="Arial Narrow" w:hAnsi="Arial Narrow"/>
          <w:sz w:val="24"/>
          <w:szCs w:val="24"/>
          <w:u w:val="single"/>
        </w:rPr>
        <w:tab/>
      </w:r>
      <w:r w:rsidR="005A211E" w:rsidRPr="005A211E">
        <w:rPr>
          <w:rFonts w:ascii="Arial Narrow" w:hAnsi="Arial Narrow"/>
          <w:sz w:val="24"/>
          <w:szCs w:val="24"/>
          <w:u w:val="single"/>
        </w:rPr>
        <w:tab/>
      </w:r>
      <w:r w:rsidR="005A211E">
        <w:rPr>
          <w:rFonts w:ascii="Arial Narrow" w:hAnsi="Arial Narrow"/>
          <w:sz w:val="24"/>
          <w:szCs w:val="24"/>
          <w:u w:val="single"/>
        </w:rPr>
        <w:tab/>
      </w:r>
    </w:p>
    <w:p w14:paraId="4E0770B2" w14:textId="77777777" w:rsidR="005A211E" w:rsidRPr="00561A71" w:rsidRDefault="005A211E" w:rsidP="00A918EA">
      <w:pPr>
        <w:spacing w:after="0"/>
        <w:rPr>
          <w:rFonts w:ascii="Arial Narrow" w:hAnsi="Arial Narrow"/>
          <w:sz w:val="20"/>
          <w:szCs w:val="20"/>
        </w:rPr>
      </w:pPr>
    </w:p>
    <w:p w14:paraId="0E7B45CB" w14:textId="77777777" w:rsidR="00EA7646" w:rsidRPr="005A211E" w:rsidRDefault="00EA7646" w:rsidP="00A918EA">
      <w:pPr>
        <w:spacing w:after="0"/>
        <w:rPr>
          <w:rFonts w:ascii="Arial Narrow" w:hAnsi="Arial Narrow"/>
          <w:sz w:val="24"/>
          <w:szCs w:val="24"/>
          <w:u w:val="single"/>
        </w:rPr>
      </w:pPr>
      <w:r>
        <w:rPr>
          <w:rFonts w:ascii="Arial Narrow" w:hAnsi="Arial Narrow"/>
          <w:sz w:val="24"/>
          <w:szCs w:val="24"/>
        </w:rPr>
        <w:t>Name of requestor:</w:t>
      </w:r>
      <w:r w:rsidRPr="00EA7646">
        <w:rPr>
          <w:rFonts w:ascii="Arial Narrow" w:hAnsi="Arial Narrow"/>
          <w:sz w:val="24"/>
          <w:szCs w:val="24"/>
          <w:u w:val="single"/>
        </w:rPr>
        <w:tab/>
      </w:r>
      <w:r w:rsidRPr="00EA7646">
        <w:rPr>
          <w:rFonts w:ascii="Arial Narrow" w:hAnsi="Arial Narrow"/>
          <w:sz w:val="24"/>
          <w:szCs w:val="24"/>
          <w:u w:val="single"/>
        </w:rPr>
        <w:tab/>
      </w:r>
      <w:r w:rsidRPr="00EA7646">
        <w:rPr>
          <w:rFonts w:ascii="Arial Narrow" w:hAnsi="Arial Narrow"/>
          <w:sz w:val="24"/>
          <w:szCs w:val="24"/>
          <w:u w:val="single"/>
        </w:rPr>
        <w:tab/>
      </w:r>
      <w:r w:rsidRPr="00EA7646">
        <w:rPr>
          <w:rFonts w:ascii="Arial Narrow" w:hAnsi="Arial Narrow"/>
          <w:sz w:val="24"/>
          <w:szCs w:val="24"/>
          <w:u w:val="single"/>
        </w:rPr>
        <w:tab/>
      </w:r>
      <w:r w:rsidRPr="00EA7646">
        <w:rPr>
          <w:rFonts w:ascii="Arial Narrow" w:hAnsi="Arial Narrow"/>
          <w:sz w:val="24"/>
          <w:szCs w:val="24"/>
          <w:u w:val="single"/>
        </w:rPr>
        <w:tab/>
      </w:r>
      <w:r w:rsidRPr="00EA7646">
        <w:rPr>
          <w:rFonts w:ascii="Arial Narrow" w:hAnsi="Arial Narrow"/>
          <w:sz w:val="24"/>
          <w:szCs w:val="24"/>
          <w:u w:val="single"/>
        </w:rPr>
        <w:tab/>
      </w:r>
      <w:r>
        <w:rPr>
          <w:rFonts w:ascii="Arial Narrow" w:hAnsi="Arial Narrow"/>
          <w:sz w:val="24"/>
          <w:szCs w:val="24"/>
        </w:rPr>
        <w:t>relationship:</w:t>
      </w:r>
      <w:r w:rsidR="005A211E" w:rsidRPr="005A211E">
        <w:rPr>
          <w:rFonts w:ascii="Arial Narrow" w:hAnsi="Arial Narrow"/>
          <w:sz w:val="24"/>
          <w:szCs w:val="24"/>
          <w:u w:val="single"/>
        </w:rPr>
        <w:tab/>
      </w:r>
      <w:r w:rsidR="005A211E" w:rsidRPr="005A211E">
        <w:rPr>
          <w:rFonts w:ascii="Arial Narrow" w:hAnsi="Arial Narrow"/>
          <w:sz w:val="24"/>
          <w:szCs w:val="24"/>
          <w:u w:val="single"/>
        </w:rPr>
        <w:tab/>
      </w:r>
      <w:r w:rsidR="005A211E" w:rsidRPr="005A211E">
        <w:rPr>
          <w:rFonts w:ascii="Arial Narrow" w:hAnsi="Arial Narrow"/>
          <w:sz w:val="24"/>
          <w:szCs w:val="24"/>
          <w:u w:val="single"/>
        </w:rPr>
        <w:tab/>
      </w:r>
      <w:r w:rsidR="005A211E" w:rsidRPr="005A211E">
        <w:rPr>
          <w:rFonts w:ascii="Arial Narrow" w:hAnsi="Arial Narrow"/>
          <w:sz w:val="24"/>
          <w:szCs w:val="24"/>
          <w:u w:val="single"/>
        </w:rPr>
        <w:tab/>
      </w:r>
      <w:r w:rsidR="005A211E" w:rsidRPr="005A211E">
        <w:rPr>
          <w:rFonts w:ascii="Arial Narrow" w:hAnsi="Arial Narrow"/>
          <w:sz w:val="24"/>
          <w:szCs w:val="24"/>
          <w:u w:val="single"/>
        </w:rPr>
        <w:tab/>
      </w:r>
    </w:p>
    <w:p w14:paraId="2A312A28" w14:textId="77777777" w:rsidR="005A211E" w:rsidRPr="00561A71" w:rsidRDefault="005A211E" w:rsidP="00A918EA">
      <w:pPr>
        <w:spacing w:after="0"/>
        <w:rPr>
          <w:rFonts w:ascii="Arial Narrow" w:hAnsi="Arial Narrow"/>
          <w:sz w:val="20"/>
          <w:szCs w:val="20"/>
        </w:rPr>
      </w:pPr>
    </w:p>
    <w:p w14:paraId="3B2AF6DB" w14:textId="77777777" w:rsidR="005A211E" w:rsidRDefault="005A211E" w:rsidP="005A211E">
      <w:pPr>
        <w:spacing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losing date:</w:t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  <w:t>_____________________</w:t>
      </w:r>
      <w:r w:rsidRPr="00CB66F0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Purchaser name:</w:t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</w:p>
    <w:p w14:paraId="7A4CFD7B" w14:textId="77777777" w:rsidR="005A211E" w:rsidRDefault="005A211E" w:rsidP="005A211E">
      <w:pPr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pecial instructions:</w:t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  <w:r w:rsidRPr="005A211E">
        <w:rPr>
          <w:rFonts w:ascii="Arial Narrow" w:hAnsi="Arial Narrow"/>
          <w:sz w:val="24"/>
          <w:szCs w:val="24"/>
          <w:u w:val="single"/>
        </w:rPr>
        <w:tab/>
      </w:r>
    </w:p>
    <w:p w14:paraId="76A55449" w14:textId="77777777" w:rsidR="00247F6B" w:rsidRPr="005A211E" w:rsidRDefault="00EA7646" w:rsidP="00EA7646">
      <w:pPr>
        <w:spacing w:after="0"/>
        <w:jc w:val="center"/>
        <w:rPr>
          <w:rFonts w:ascii="Arial Narrow" w:hAnsi="Arial Narrow"/>
          <w:b/>
          <w:color w:val="FF0000"/>
          <w:sz w:val="32"/>
          <w:szCs w:val="32"/>
        </w:rPr>
      </w:pPr>
      <w:r w:rsidRPr="005A211E">
        <w:rPr>
          <w:rFonts w:ascii="Arial Narrow" w:hAnsi="Arial Narrow"/>
          <w:b/>
          <w:color w:val="FF0000"/>
          <w:sz w:val="32"/>
          <w:szCs w:val="32"/>
        </w:rPr>
        <w:t>FOR OFFICE USE ONLY:</w:t>
      </w:r>
    </w:p>
    <w:tbl>
      <w:tblPr>
        <w:tblStyle w:val="TableGrid"/>
        <w:tblW w:w="10665" w:type="dxa"/>
        <w:tblLook w:val="04A0" w:firstRow="1" w:lastRow="0" w:firstColumn="1" w:lastColumn="0" w:noHBand="0" w:noVBand="1"/>
      </w:tblPr>
      <w:tblGrid>
        <w:gridCol w:w="2718"/>
        <w:gridCol w:w="1980"/>
        <w:gridCol w:w="2700"/>
        <w:gridCol w:w="3267"/>
      </w:tblGrid>
      <w:tr w:rsidR="00D410B9" w:rsidRPr="00006B9F" w14:paraId="7703A237" w14:textId="77777777" w:rsidTr="00D410B9">
        <w:tc>
          <w:tcPr>
            <w:tcW w:w="2718" w:type="dxa"/>
            <w:tcBorders>
              <w:top w:val="thinThickSmallGap" w:sz="24" w:space="0" w:color="auto"/>
              <w:left w:val="thinThickSmallGap" w:sz="24" w:space="0" w:color="auto"/>
            </w:tcBorders>
          </w:tcPr>
          <w:p w14:paraId="3F9F776B" w14:textId="77777777" w:rsidR="00FC7007" w:rsidRPr="00006B9F" w:rsidRDefault="00FC7007" w:rsidP="00A428E7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006B9F">
              <w:rPr>
                <w:rFonts w:ascii="Arial Narrow" w:hAnsi="Arial Narrow"/>
                <w:b/>
                <w:sz w:val="24"/>
                <w:szCs w:val="24"/>
              </w:rPr>
              <w:t>UNIT INFO</w:t>
            </w:r>
          </w:p>
        </w:tc>
        <w:tc>
          <w:tcPr>
            <w:tcW w:w="1980" w:type="dxa"/>
            <w:tcBorders>
              <w:top w:val="thinThickSmallGap" w:sz="24" w:space="0" w:color="auto"/>
            </w:tcBorders>
          </w:tcPr>
          <w:p w14:paraId="63B52A4C" w14:textId="77777777" w:rsidR="00FC7007" w:rsidRPr="00006B9F" w:rsidRDefault="00FC7007" w:rsidP="00A428E7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006B9F">
              <w:rPr>
                <w:rFonts w:ascii="Arial Narrow" w:hAnsi="Arial Narrow"/>
                <w:b/>
                <w:sz w:val="24"/>
                <w:szCs w:val="24"/>
              </w:rPr>
              <w:t>LEVEL</w:t>
            </w:r>
          </w:p>
        </w:tc>
        <w:tc>
          <w:tcPr>
            <w:tcW w:w="2700" w:type="dxa"/>
            <w:tcBorders>
              <w:top w:val="thinThickSmallGap" w:sz="24" w:space="0" w:color="auto"/>
            </w:tcBorders>
          </w:tcPr>
          <w:p w14:paraId="38248B10" w14:textId="77777777" w:rsidR="00FC7007" w:rsidRPr="00006B9F" w:rsidRDefault="00FC7007" w:rsidP="00A428E7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006B9F">
              <w:rPr>
                <w:rFonts w:ascii="Arial Narrow" w:hAnsi="Arial Narrow"/>
                <w:b/>
                <w:sz w:val="24"/>
                <w:szCs w:val="24"/>
              </w:rPr>
              <w:t>UNIT</w:t>
            </w:r>
          </w:p>
        </w:tc>
        <w:tc>
          <w:tcPr>
            <w:tcW w:w="3267" w:type="dxa"/>
            <w:tcBorders>
              <w:top w:val="thinThickSmallGap" w:sz="24" w:space="0" w:color="auto"/>
              <w:right w:val="thinThickSmallGap" w:sz="24" w:space="0" w:color="auto"/>
            </w:tcBorders>
          </w:tcPr>
          <w:p w14:paraId="6CF7BC67" w14:textId="77777777" w:rsidR="00FC7007" w:rsidRPr="00006B9F" w:rsidRDefault="00FC7007" w:rsidP="00A428E7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006B9F">
              <w:rPr>
                <w:rFonts w:ascii="Arial Narrow" w:hAnsi="Arial Narrow"/>
                <w:b/>
                <w:sz w:val="24"/>
                <w:szCs w:val="24"/>
              </w:rPr>
              <w:t>MAINTENANCE FEE</w:t>
            </w:r>
          </w:p>
        </w:tc>
      </w:tr>
      <w:tr w:rsidR="00D410B9" w14:paraId="0B62EDC9" w14:textId="77777777" w:rsidTr="00D410B9">
        <w:tc>
          <w:tcPr>
            <w:tcW w:w="2718" w:type="dxa"/>
            <w:tcBorders>
              <w:left w:val="thinThickSmallGap" w:sz="24" w:space="0" w:color="auto"/>
            </w:tcBorders>
          </w:tcPr>
          <w:p w14:paraId="61732046" w14:textId="77777777" w:rsidR="00FC7007" w:rsidRDefault="00FC7007" w:rsidP="00A2318A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arking</w:t>
            </w:r>
          </w:p>
          <w:p w14:paraId="18AA06DB" w14:textId="77777777" w:rsidR="00FC7007" w:rsidRPr="000564B7" w:rsidRDefault="00FC7007" w:rsidP="00A2318A">
            <w:pPr>
              <w:rPr>
                <w:rFonts w:ascii="Arial Narrow" w:hAnsi="Arial Narrow"/>
                <w:sz w:val="8"/>
                <w:szCs w:val="8"/>
              </w:rPr>
            </w:pPr>
          </w:p>
        </w:tc>
        <w:tc>
          <w:tcPr>
            <w:tcW w:w="1980" w:type="dxa"/>
          </w:tcPr>
          <w:p w14:paraId="4DD5C8D7" w14:textId="77777777" w:rsidR="00FC7007" w:rsidRDefault="00FC7007" w:rsidP="00A2318A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00" w:type="dxa"/>
          </w:tcPr>
          <w:p w14:paraId="1D86AC4F" w14:textId="77777777" w:rsidR="00FC7007" w:rsidRDefault="00FC7007" w:rsidP="00A2318A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267" w:type="dxa"/>
            <w:tcBorders>
              <w:right w:val="thinThickSmallGap" w:sz="24" w:space="0" w:color="auto"/>
            </w:tcBorders>
          </w:tcPr>
          <w:p w14:paraId="528D221F" w14:textId="77777777" w:rsidR="00FC7007" w:rsidRPr="00006B9F" w:rsidRDefault="00FC7007" w:rsidP="00A2318A">
            <w:pPr>
              <w:rPr>
                <w:rFonts w:ascii="Arial Narrow" w:hAnsi="Arial Narrow"/>
                <w:sz w:val="16"/>
                <w:szCs w:val="16"/>
              </w:rPr>
            </w:pPr>
            <w:r w:rsidRPr="00006B9F">
              <w:rPr>
                <w:rFonts w:ascii="Arial Narrow" w:hAnsi="Arial Narrow"/>
                <w:sz w:val="16"/>
                <w:szCs w:val="16"/>
              </w:rPr>
              <w:t>$</w:t>
            </w:r>
          </w:p>
        </w:tc>
      </w:tr>
      <w:tr w:rsidR="00D410B9" w14:paraId="510CD6B1" w14:textId="77777777" w:rsidTr="00D410B9">
        <w:tc>
          <w:tcPr>
            <w:tcW w:w="2718" w:type="dxa"/>
            <w:tcBorders>
              <w:left w:val="thinThickSmallGap" w:sz="24" w:space="0" w:color="auto"/>
            </w:tcBorders>
          </w:tcPr>
          <w:p w14:paraId="6D48E86C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arking</w:t>
            </w:r>
          </w:p>
          <w:p w14:paraId="21095E1D" w14:textId="77777777" w:rsidR="00FC7007" w:rsidRPr="000564B7" w:rsidRDefault="00FC7007" w:rsidP="00A428E7">
            <w:pPr>
              <w:rPr>
                <w:rFonts w:ascii="Arial Narrow" w:hAnsi="Arial Narrow"/>
                <w:sz w:val="8"/>
                <w:szCs w:val="8"/>
              </w:rPr>
            </w:pPr>
          </w:p>
        </w:tc>
        <w:tc>
          <w:tcPr>
            <w:tcW w:w="1980" w:type="dxa"/>
          </w:tcPr>
          <w:p w14:paraId="7F6C4125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00" w:type="dxa"/>
          </w:tcPr>
          <w:p w14:paraId="770C14A3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267" w:type="dxa"/>
            <w:tcBorders>
              <w:right w:val="thinThickSmallGap" w:sz="24" w:space="0" w:color="auto"/>
            </w:tcBorders>
          </w:tcPr>
          <w:p w14:paraId="25809625" w14:textId="77777777" w:rsidR="00FC7007" w:rsidRPr="00006B9F" w:rsidRDefault="00FC7007" w:rsidP="00A428E7">
            <w:pPr>
              <w:rPr>
                <w:rFonts w:ascii="Arial Narrow" w:hAnsi="Arial Narrow"/>
                <w:sz w:val="16"/>
                <w:szCs w:val="16"/>
              </w:rPr>
            </w:pPr>
            <w:r w:rsidRPr="00006B9F">
              <w:rPr>
                <w:rFonts w:ascii="Arial Narrow" w:hAnsi="Arial Narrow"/>
                <w:sz w:val="16"/>
                <w:szCs w:val="16"/>
              </w:rPr>
              <w:t>$</w:t>
            </w:r>
          </w:p>
        </w:tc>
      </w:tr>
      <w:tr w:rsidR="00D410B9" w14:paraId="40D5F09B" w14:textId="77777777" w:rsidTr="00D410B9">
        <w:tc>
          <w:tcPr>
            <w:tcW w:w="2718" w:type="dxa"/>
            <w:tcBorders>
              <w:left w:val="thinThickSmallGap" w:sz="24" w:space="0" w:color="auto"/>
            </w:tcBorders>
          </w:tcPr>
          <w:p w14:paraId="7495288D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arking</w:t>
            </w:r>
          </w:p>
          <w:p w14:paraId="1941AAC7" w14:textId="77777777" w:rsidR="00FC7007" w:rsidRPr="000564B7" w:rsidRDefault="00FC7007" w:rsidP="00A428E7">
            <w:pPr>
              <w:rPr>
                <w:rFonts w:ascii="Arial Narrow" w:hAnsi="Arial Narrow"/>
                <w:sz w:val="8"/>
                <w:szCs w:val="8"/>
              </w:rPr>
            </w:pPr>
          </w:p>
        </w:tc>
        <w:tc>
          <w:tcPr>
            <w:tcW w:w="1980" w:type="dxa"/>
          </w:tcPr>
          <w:p w14:paraId="07414A05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00" w:type="dxa"/>
          </w:tcPr>
          <w:p w14:paraId="6EC15E5B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267" w:type="dxa"/>
            <w:tcBorders>
              <w:right w:val="thinThickSmallGap" w:sz="24" w:space="0" w:color="auto"/>
            </w:tcBorders>
          </w:tcPr>
          <w:p w14:paraId="0B4DC046" w14:textId="77777777" w:rsidR="00FC7007" w:rsidRPr="00006B9F" w:rsidRDefault="00FC7007" w:rsidP="00A428E7">
            <w:pPr>
              <w:rPr>
                <w:rFonts w:ascii="Arial Narrow" w:hAnsi="Arial Narrow"/>
                <w:sz w:val="16"/>
                <w:szCs w:val="16"/>
              </w:rPr>
            </w:pPr>
            <w:r w:rsidRPr="00006B9F">
              <w:rPr>
                <w:rFonts w:ascii="Arial Narrow" w:hAnsi="Arial Narrow"/>
                <w:sz w:val="16"/>
                <w:szCs w:val="16"/>
              </w:rPr>
              <w:t>$</w:t>
            </w:r>
          </w:p>
        </w:tc>
      </w:tr>
      <w:tr w:rsidR="00D410B9" w14:paraId="70A90E48" w14:textId="77777777" w:rsidTr="00D410B9">
        <w:tc>
          <w:tcPr>
            <w:tcW w:w="2718" w:type="dxa"/>
            <w:tcBorders>
              <w:left w:val="thinThickSmallGap" w:sz="24" w:space="0" w:color="auto"/>
              <w:bottom w:val="single" w:sz="4" w:space="0" w:color="auto"/>
            </w:tcBorders>
          </w:tcPr>
          <w:p w14:paraId="6A7C4678" w14:textId="77777777" w:rsidR="00FC7007" w:rsidRDefault="00FC7007" w:rsidP="00A2318A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Locker</w:t>
            </w:r>
          </w:p>
          <w:p w14:paraId="3CA85378" w14:textId="77777777" w:rsidR="00FC7007" w:rsidRPr="000564B7" w:rsidRDefault="00FC7007" w:rsidP="00A2318A">
            <w:pPr>
              <w:rPr>
                <w:rFonts w:ascii="Arial Narrow" w:hAnsi="Arial Narrow"/>
                <w:sz w:val="8"/>
                <w:szCs w:val="8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2096EF53" w14:textId="77777777" w:rsidR="00FC7007" w:rsidRDefault="00FC7007" w:rsidP="00A2318A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00" w:type="dxa"/>
          </w:tcPr>
          <w:p w14:paraId="5967F6A0" w14:textId="77777777" w:rsidR="00FC7007" w:rsidRDefault="00FC7007" w:rsidP="00A2318A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267" w:type="dxa"/>
            <w:tcBorders>
              <w:right w:val="thinThickSmallGap" w:sz="24" w:space="0" w:color="auto"/>
            </w:tcBorders>
          </w:tcPr>
          <w:p w14:paraId="046D502A" w14:textId="77777777" w:rsidR="00FC7007" w:rsidRPr="00006B9F" w:rsidRDefault="00FC7007" w:rsidP="00A2318A">
            <w:pPr>
              <w:rPr>
                <w:rFonts w:ascii="Arial Narrow" w:hAnsi="Arial Narrow"/>
                <w:sz w:val="16"/>
                <w:szCs w:val="16"/>
              </w:rPr>
            </w:pPr>
            <w:r w:rsidRPr="00006B9F">
              <w:rPr>
                <w:rFonts w:ascii="Arial Narrow" w:hAnsi="Arial Narrow"/>
                <w:sz w:val="16"/>
                <w:szCs w:val="16"/>
              </w:rPr>
              <w:t>$</w:t>
            </w:r>
          </w:p>
        </w:tc>
      </w:tr>
      <w:tr w:rsidR="00D410B9" w14:paraId="1D80978D" w14:textId="77777777" w:rsidTr="00D410B9">
        <w:tc>
          <w:tcPr>
            <w:tcW w:w="2718" w:type="dxa"/>
            <w:tcBorders>
              <w:left w:val="thinThickSmallGap" w:sz="24" w:space="0" w:color="auto"/>
              <w:bottom w:val="single" w:sz="4" w:space="0" w:color="auto"/>
            </w:tcBorders>
          </w:tcPr>
          <w:p w14:paraId="2095D4BF" w14:textId="77777777" w:rsidR="00FC7007" w:rsidRDefault="00FC7007" w:rsidP="00A2318A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Locker</w:t>
            </w:r>
          </w:p>
          <w:p w14:paraId="2F0F6F24" w14:textId="77777777" w:rsidR="00FC7007" w:rsidRPr="000564B7" w:rsidRDefault="00FC7007" w:rsidP="00A2318A">
            <w:pPr>
              <w:rPr>
                <w:rFonts w:ascii="Arial Narrow" w:hAnsi="Arial Narrow"/>
                <w:sz w:val="8"/>
                <w:szCs w:val="8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7E27840D" w14:textId="77777777" w:rsidR="00FC7007" w:rsidRDefault="00FC7007" w:rsidP="00A2318A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00" w:type="dxa"/>
          </w:tcPr>
          <w:p w14:paraId="4D01EDF8" w14:textId="77777777" w:rsidR="00FC7007" w:rsidRDefault="00FC7007" w:rsidP="00A2318A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267" w:type="dxa"/>
            <w:tcBorders>
              <w:right w:val="thinThickSmallGap" w:sz="24" w:space="0" w:color="auto"/>
            </w:tcBorders>
          </w:tcPr>
          <w:p w14:paraId="5E1317B0" w14:textId="77777777" w:rsidR="00FC7007" w:rsidRPr="00006B9F" w:rsidRDefault="00FC7007" w:rsidP="00A2318A">
            <w:pPr>
              <w:rPr>
                <w:rFonts w:ascii="Arial Narrow" w:hAnsi="Arial Narrow"/>
                <w:sz w:val="16"/>
                <w:szCs w:val="16"/>
              </w:rPr>
            </w:pPr>
            <w:r w:rsidRPr="00006B9F">
              <w:rPr>
                <w:rFonts w:ascii="Arial Narrow" w:hAnsi="Arial Narrow"/>
                <w:sz w:val="16"/>
                <w:szCs w:val="16"/>
              </w:rPr>
              <w:t>$</w:t>
            </w:r>
          </w:p>
        </w:tc>
      </w:tr>
      <w:tr w:rsidR="00D410B9" w14:paraId="2FA60565" w14:textId="77777777" w:rsidTr="00D410B9">
        <w:tc>
          <w:tcPr>
            <w:tcW w:w="2718" w:type="dxa"/>
            <w:tcBorders>
              <w:left w:val="thinThickSmallGap" w:sz="24" w:space="0" w:color="auto"/>
              <w:bottom w:val="single" w:sz="4" w:space="0" w:color="auto"/>
            </w:tcBorders>
          </w:tcPr>
          <w:p w14:paraId="6942C32D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Locker</w:t>
            </w:r>
          </w:p>
          <w:p w14:paraId="41469613" w14:textId="77777777" w:rsidR="00FC7007" w:rsidRPr="000564B7" w:rsidRDefault="00FC7007" w:rsidP="00A428E7">
            <w:pPr>
              <w:rPr>
                <w:rFonts w:ascii="Arial Narrow" w:hAnsi="Arial Narrow"/>
                <w:sz w:val="8"/>
                <w:szCs w:val="8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4BF832FD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00" w:type="dxa"/>
          </w:tcPr>
          <w:p w14:paraId="0BC8F6D2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267" w:type="dxa"/>
            <w:tcBorders>
              <w:right w:val="thinThickSmallGap" w:sz="24" w:space="0" w:color="auto"/>
            </w:tcBorders>
          </w:tcPr>
          <w:p w14:paraId="37B180C6" w14:textId="77777777" w:rsidR="00FC7007" w:rsidRPr="00006B9F" w:rsidRDefault="00FC7007" w:rsidP="00A428E7">
            <w:pPr>
              <w:rPr>
                <w:rFonts w:ascii="Arial Narrow" w:hAnsi="Arial Narrow"/>
                <w:sz w:val="16"/>
                <w:szCs w:val="16"/>
              </w:rPr>
            </w:pPr>
            <w:r w:rsidRPr="00006B9F">
              <w:rPr>
                <w:rFonts w:ascii="Arial Narrow" w:hAnsi="Arial Narrow"/>
                <w:sz w:val="16"/>
                <w:szCs w:val="16"/>
              </w:rPr>
              <w:t>$</w:t>
            </w:r>
          </w:p>
        </w:tc>
      </w:tr>
      <w:tr w:rsidR="00D410B9" w:rsidRPr="00EA7646" w14:paraId="6D32A9D9" w14:textId="77777777" w:rsidTr="00D410B9">
        <w:tc>
          <w:tcPr>
            <w:tcW w:w="2718" w:type="dxa"/>
            <w:tcBorders>
              <w:left w:val="thinThickSmallGap" w:sz="24" w:space="0" w:color="auto"/>
              <w:bottom w:val="thinThickSmallGap" w:sz="24" w:space="0" w:color="auto"/>
              <w:right w:val="nil"/>
            </w:tcBorders>
          </w:tcPr>
          <w:p w14:paraId="0F29C8E3" w14:textId="77777777" w:rsidR="00FC7007" w:rsidRPr="00EA7646" w:rsidRDefault="00FC7007" w:rsidP="00A428E7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left w:val="nil"/>
              <w:bottom w:val="thinThickSmallGap" w:sz="24" w:space="0" w:color="auto"/>
            </w:tcBorders>
          </w:tcPr>
          <w:p w14:paraId="510C7418" w14:textId="77777777" w:rsidR="00FC7007" w:rsidRPr="00EA7646" w:rsidRDefault="00FC7007" w:rsidP="00A428E7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bottom w:val="thinThickSmallGap" w:sz="24" w:space="0" w:color="auto"/>
            </w:tcBorders>
          </w:tcPr>
          <w:p w14:paraId="65CEAF6F" w14:textId="77777777" w:rsidR="00FC7007" w:rsidRPr="00EA7646" w:rsidRDefault="00FC7007" w:rsidP="00A428E7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EA7646">
              <w:rPr>
                <w:rFonts w:ascii="Arial Narrow" w:hAnsi="Arial Narrow"/>
                <w:b/>
                <w:sz w:val="24"/>
                <w:szCs w:val="24"/>
              </w:rPr>
              <w:t xml:space="preserve">Total </w:t>
            </w:r>
            <w:r>
              <w:rPr>
                <w:rFonts w:ascii="Arial Narrow" w:hAnsi="Arial Narrow"/>
                <w:b/>
                <w:sz w:val="24"/>
                <w:szCs w:val="24"/>
              </w:rPr>
              <w:t>Monthly F</w:t>
            </w:r>
            <w:r w:rsidRPr="00EA7646">
              <w:rPr>
                <w:rFonts w:ascii="Arial Narrow" w:hAnsi="Arial Narrow"/>
                <w:b/>
                <w:sz w:val="24"/>
                <w:szCs w:val="24"/>
              </w:rPr>
              <w:t>ees:</w:t>
            </w:r>
          </w:p>
        </w:tc>
        <w:tc>
          <w:tcPr>
            <w:tcW w:w="3267" w:type="dxa"/>
            <w:tcBorders>
              <w:bottom w:val="thinThickSmallGap" w:sz="24" w:space="0" w:color="auto"/>
              <w:right w:val="thinThickSmallGap" w:sz="24" w:space="0" w:color="auto"/>
            </w:tcBorders>
          </w:tcPr>
          <w:p w14:paraId="452D12AF" w14:textId="77777777" w:rsidR="00FC7007" w:rsidRPr="00EA7646" w:rsidRDefault="00FC7007" w:rsidP="00A428E7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EA7646">
              <w:rPr>
                <w:rFonts w:ascii="Arial Narrow" w:hAnsi="Arial Narrow"/>
                <w:b/>
                <w:sz w:val="16"/>
                <w:szCs w:val="16"/>
              </w:rPr>
              <w:t>$</w:t>
            </w:r>
          </w:p>
        </w:tc>
      </w:tr>
      <w:tr w:rsidR="00FC7007" w:rsidRPr="00006B9F" w14:paraId="42881FA4" w14:textId="77777777" w:rsidTr="00D410B9">
        <w:tc>
          <w:tcPr>
            <w:tcW w:w="2718" w:type="dxa"/>
            <w:tcBorders>
              <w:top w:val="thinThickSmallGap" w:sz="24" w:space="0" w:color="auto"/>
              <w:left w:val="thinThickSmallGap" w:sz="24" w:space="0" w:color="auto"/>
            </w:tcBorders>
          </w:tcPr>
          <w:p w14:paraId="4BAAE7B6" w14:textId="77777777" w:rsidR="00FC7007" w:rsidRPr="00006B9F" w:rsidRDefault="00FC7007" w:rsidP="009D3369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mount owing</w:t>
            </w:r>
          </w:p>
        </w:tc>
        <w:tc>
          <w:tcPr>
            <w:tcW w:w="1980" w:type="dxa"/>
            <w:tcBorders>
              <w:top w:val="thinThickSmallGap" w:sz="24" w:space="0" w:color="auto"/>
            </w:tcBorders>
          </w:tcPr>
          <w:p w14:paraId="768810F3" w14:textId="77777777" w:rsidR="00FC7007" w:rsidRPr="00006B9F" w:rsidRDefault="00FC7007" w:rsidP="009D3369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$</w:t>
            </w:r>
          </w:p>
        </w:tc>
        <w:tc>
          <w:tcPr>
            <w:tcW w:w="5967" w:type="dxa"/>
            <w:gridSpan w:val="2"/>
            <w:tcBorders>
              <w:top w:val="thinThickSmallGap" w:sz="24" w:space="0" w:color="auto"/>
              <w:right w:val="thinThickSmallGap" w:sz="24" w:space="0" w:color="auto"/>
            </w:tcBorders>
          </w:tcPr>
          <w:p w14:paraId="5CFF2054" w14:textId="77777777" w:rsidR="00FC7007" w:rsidRPr="00006B9F" w:rsidRDefault="00FC7007" w:rsidP="009D3369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s of</w:t>
            </w:r>
          </w:p>
        </w:tc>
      </w:tr>
      <w:tr w:rsidR="00FC7007" w:rsidRPr="00006B9F" w14:paraId="390CC523" w14:textId="77777777" w:rsidTr="00D410B9">
        <w:tc>
          <w:tcPr>
            <w:tcW w:w="2718" w:type="dxa"/>
            <w:tcBorders>
              <w:left w:val="thinThickSmallGap" w:sz="24" w:space="0" w:color="auto"/>
            </w:tcBorders>
          </w:tcPr>
          <w:p w14:paraId="7B32AA58" w14:textId="77777777" w:rsidR="00FC7007" w:rsidRPr="00006B9F" w:rsidRDefault="00FC7007" w:rsidP="009D3369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mount owing water</w:t>
            </w:r>
          </w:p>
        </w:tc>
        <w:tc>
          <w:tcPr>
            <w:tcW w:w="1980" w:type="dxa"/>
          </w:tcPr>
          <w:p w14:paraId="61BDF504" w14:textId="77777777" w:rsidR="00FC7007" w:rsidRPr="00006B9F" w:rsidRDefault="00FC7007" w:rsidP="009D3369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$</w:t>
            </w:r>
          </w:p>
        </w:tc>
        <w:tc>
          <w:tcPr>
            <w:tcW w:w="5967" w:type="dxa"/>
            <w:gridSpan w:val="2"/>
            <w:tcBorders>
              <w:right w:val="thinThickSmallGap" w:sz="24" w:space="0" w:color="auto"/>
            </w:tcBorders>
          </w:tcPr>
          <w:p w14:paraId="4F6D8ED1" w14:textId="77777777" w:rsidR="00FC7007" w:rsidRPr="00006B9F" w:rsidRDefault="00FC7007" w:rsidP="009D3369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s of</w:t>
            </w:r>
          </w:p>
        </w:tc>
      </w:tr>
      <w:tr w:rsidR="00FC7007" w:rsidRPr="00006B9F" w14:paraId="7A7A3751" w14:textId="77777777" w:rsidTr="00D410B9">
        <w:tc>
          <w:tcPr>
            <w:tcW w:w="2718" w:type="dxa"/>
            <w:tcBorders>
              <w:left w:val="thinThickSmallGap" w:sz="24" w:space="0" w:color="auto"/>
            </w:tcBorders>
          </w:tcPr>
          <w:p w14:paraId="39F3A80E" w14:textId="77777777" w:rsidR="00FC7007" w:rsidRPr="00006B9F" w:rsidRDefault="00FC7007" w:rsidP="00EF56F2">
            <w:pPr>
              <w:rPr>
                <w:rFonts w:ascii="Arial Narrow" w:hAnsi="Arial Narrow"/>
                <w:sz w:val="24"/>
                <w:szCs w:val="24"/>
              </w:rPr>
            </w:pPr>
            <w:r w:rsidRPr="00006B9F">
              <w:rPr>
                <w:rFonts w:ascii="Arial Narrow" w:hAnsi="Arial Narrow"/>
                <w:sz w:val="24"/>
                <w:szCs w:val="24"/>
              </w:rPr>
              <w:t xml:space="preserve">Year </w:t>
            </w:r>
            <w:r>
              <w:rPr>
                <w:rFonts w:ascii="Arial Narrow" w:hAnsi="Arial Narrow"/>
                <w:sz w:val="24"/>
                <w:szCs w:val="24"/>
              </w:rPr>
              <w:t>E</w:t>
            </w:r>
            <w:r w:rsidRPr="00006B9F">
              <w:rPr>
                <w:rFonts w:ascii="Arial Narrow" w:hAnsi="Arial Narrow"/>
                <w:sz w:val="24"/>
                <w:szCs w:val="24"/>
              </w:rPr>
              <w:t>nd</w:t>
            </w:r>
          </w:p>
        </w:tc>
        <w:tc>
          <w:tcPr>
            <w:tcW w:w="1980" w:type="dxa"/>
          </w:tcPr>
          <w:p w14:paraId="538300D8" w14:textId="77777777" w:rsidR="00FC7007" w:rsidRPr="00006B9F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967" w:type="dxa"/>
            <w:gridSpan w:val="2"/>
            <w:tcBorders>
              <w:right w:val="thinThickSmallGap" w:sz="24" w:space="0" w:color="auto"/>
            </w:tcBorders>
          </w:tcPr>
          <w:p w14:paraId="63C43D8D" w14:textId="77777777" w:rsidR="00FC7007" w:rsidRDefault="00FC7007" w:rsidP="00BF7DFE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Leased Units</w:t>
            </w:r>
          </w:p>
        </w:tc>
      </w:tr>
      <w:tr w:rsidR="00FC7007" w:rsidRPr="00247F6B" w14:paraId="624CCF7B" w14:textId="77777777" w:rsidTr="00D410B9">
        <w:tc>
          <w:tcPr>
            <w:tcW w:w="2718" w:type="dxa"/>
            <w:tcBorders>
              <w:left w:val="thinThickSmallGap" w:sz="24" w:space="0" w:color="auto"/>
            </w:tcBorders>
          </w:tcPr>
          <w:p w14:paraId="3DA90A40" w14:textId="77777777" w:rsidR="00FC7007" w:rsidRDefault="00FC7007" w:rsidP="007B50DE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FS at 1</w:t>
            </w:r>
            <w:r w:rsidRPr="005A211E">
              <w:rPr>
                <w:rFonts w:ascii="Arial Narrow" w:hAnsi="Arial Narrow"/>
                <w:sz w:val="24"/>
                <w:szCs w:val="24"/>
                <w:vertAlign w:val="superscript"/>
              </w:rPr>
              <w:t>st</w:t>
            </w:r>
            <w:r>
              <w:rPr>
                <w:rFonts w:ascii="Arial Narrow" w:hAnsi="Arial Narrow"/>
                <w:sz w:val="24"/>
                <w:szCs w:val="24"/>
              </w:rPr>
              <w:t xml:space="preserve"> day of fiscal year</w:t>
            </w:r>
          </w:p>
        </w:tc>
        <w:tc>
          <w:tcPr>
            <w:tcW w:w="1980" w:type="dxa"/>
          </w:tcPr>
          <w:p w14:paraId="18FAFB6A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$</w:t>
            </w:r>
          </w:p>
        </w:tc>
        <w:tc>
          <w:tcPr>
            <w:tcW w:w="5967" w:type="dxa"/>
            <w:gridSpan w:val="2"/>
            <w:tcBorders>
              <w:right w:val="thinThickSmallGap" w:sz="24" w:space="0" w:color="auto"/>
            </w:tcBorders>
          </w:tcPr>
          <w:p w14:paraId="6F8BD3E4" w14:textId="77777777" w:rsidR="00FC7007" w:rsidRDefault="00FC7007" w:rsidP="005A211E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serve Funds $                                        as per Bank / FS</w:t>
            </w:r>
          </w:p>
        </w:tc>
      </w:tr>
      <w:tr w:rsidR="00FC7007" w:rsidRPr="00247F6B" w14:paraId="707CB4F5" w14:textId="77777777" w:rsidTr="00D410B9">
        <w:tc>
          <w:tcPr>
            <w:tcW w:w="2718" w:type="dxa"/>
            <w:tcBorders>
              <w:left w:val="thinThickSmallGap" w:sz="24" w:space="0" w:color="auto"/>
            </w:tcBorders>
          </w:tcPr>
          <w:p w14:paraId="37C0930D" w14:textId="77777777" w:rsidR="00FC7007" w:rsidRDefault="00FC7007" w:rsidP="007B50DE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serve Funds updated</w:t>
            </w:r>
          </w:p>
        </w:tc>
        <w:tc>
          <w:tcPr>
            <w:tcW w:w="1980" w:type="dxa"/>
          </w:tcPr>
          <w:p w14:paraId="71D62CBE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967" w:type="dxa"/>
            <w:gridSpan w:val="2"/>
            <w:tcBorders>
              <w:right w:val="thinThickSmallGap" w:sz="24" w:space="0" w:color="auto"/>
            </w:tcBorders>
          </w:tcPr>
          <w:p w14:paraId="407F58C1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ngineer’s name</w:t>
            </w:r>
          </w:p>
        </w:tc>
      </w:tr>
      <w:tr w:rsidR="00FC7007" w:rsidRPr="00247F6B" w14:paraId="00434E47" w14:textId="77777777" w:rsidTr="00D410B9">
        <w:tc>
          <w:tcPr>
            <w:tcW w:w="2718" w:type="dxa"/>
            <w:tcBorders>
              <w:left w:val="thinThickSmallGap" w:sz="24" w:space="0" w:color="auto"/>
              <w:bottom w:val="thinThickSmallGap" w:sz="24" w:space="0" w:color="auto"/>
            </w:tcBorders>
          </w:tcPr>
          <w:p w14:paraId="7B371AD4" w14:textId="77777777" w:rsidR="00FC7007" w:rsidRDefault="00FC7007" w:rsidP="007B50DE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FS served date</w:t>
            </w:r>
          </w:p>
        </w:tc>
        <w:tc>
          <w:tcPr>
            <w:tcW w:w="1980" w:type="dxa"/>
            <w:tcBorders>
              <w:bottom w:val="thinThickSmallGap" w:sz="24" w:space="0" w:color="auto"/>
            </w:tcBorders>
          </w:tcPr>
          <w:p w14:paraId="0C0D32BA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967" w:type="dxa"/>
            <w:gridSpan w:val="2"/>
            <w:tcBorders>
              <w:bottom w:val="thinThickSmallGap" w:sz="24" w:space="0" w:color="auto"/>
              <w:right w:val="thinThickSmallGap" w:sz="24" w:space="0" w:color="auto"/>
            </w:tcBorders>
          </w:tcPr>
          <w:p w14:paraId="715FB8D9" w14:textId="77777777" w:rsidR="00FC7007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C7007" w:rsidRPr="00247F6B" w14:paraId="73A9611F" w14:textId="77777777" w:rsidTr="00D410B9">
        <w:tc>
          <w:tcPr>
            <w:tcW w:w="10665" w:type="dxa"/>
            <w:gridSpan w:val="4"/>
            <w:tcBorders>
              <w:top w:val="thinThickSmallGap" w:sz="24" w:space="0" w:color="auto"/>
              <w:left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311EAD92" w14:textId="77777777" w:rsidR="00FC7007" w:rsidRDefault="00FC7007" w:rsidP="00A76451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13D55">
              <w:rPr>
                <w:rFonts w:ascii="Arial Narrow" w:hAnsi="Arial Narrow"/>
                <w:b/>
                <w:sz w:val="24"/>
                <w:szCs w:val="24"/>
              </w:rPr>
              <w:t>PICK-UP INFORMATION</w:t>
            </w:r>
          </w:p>
          <w:p w14:paraId="00F5813A" w14:textId="77777777" w:rsidR="00FC7007" w:rsidRPr="003060A3" w:rsidRDefault="00FC7007" w:rsidP="003060A3">
            <w:pPr>
              <w:jc w:val="center"/>
              <w:rPr>
                <w:rFonts w:ascii="Arial Narrow" w:hAnsi="Arial Narrow"/>
                <w:b/>
                <w:sz w:val="8"/>
                <w:szCs w:val="8"/>
              </w:rPr>
            </w:pPr>
          </w:p>
          <w:p w14:paraId="656B3EFF" w14:textId="77777777" w:rsidR="00FC7007" w:rsidRDefault="00FC7007" w:rsidP="003060A3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noProof/>
                <w:sz w:val="24"/>
                <w:szCs w:val="24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424104CD" wp14:editId="536205A3">
                      <wp:simplePos x="0" y="0"/>
                      <wp:positionH relativeFrom="column">
                        <wp:posOffset>806450</wp:posOffset>
                      </wp:positionH>
                      <wp:positionV relativeFrom="paragraph">
                        <wp:posOffset>27940</wp:posOffset>
                      </wp:positionV>
                      <wp:extent cx="157480" cy="139065"/>
                      <wp:effectExtent l="38100" t="95250" r="90170" b="51435"/>
                      <wp:wrapNone/>
                      <wp:docPr id="24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7480" cy="1390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  <a:effectLst>
                                <a:outerShdw blurRad="50800" dist="38100" dir="18900000" algn="b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7F46E1" id="Rectangle 24" o:spid="_x0000_s1026" style="position:absolute;margin-left:63.5pt;margin-top:2.2pt;width:12.4pt;height:10.9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" filled="f" strokecolor="black [3213]" strokeweight="2pt">
                      <v:shadow on="t" color="black" opacity="26214f" origin="-.5,.5" offset=".74836mm,-.74836mm"/>
                      <v:path arrowok="t"/>
                    </v:rect>
                  </w:pict>
                </mc:Fallback>
              </mc:AlternateContent>
            </w:r>
            <w:r>
              <w:rPr>
                <w:rFonts w:ascii="Arial Narrow" w:hAnsi="Arial Narrow"/>
                <w:sz w:val="24"/>
                <w:szCs w:val="24"/>
              </w:rPr>
              <w:t>IN-PERSON</w:t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>
              <w:rPr>
                <w:rFonts w:ascii="Arial Narrow" w:hAnsi="Arial Narrow"/>
                <w:sz w:val="24"/>
                <w:szCs w:val="24"/>
              </w:rPr>
              <w:tab/>
              <w:t>Date:____________________________</w:t>
            </w:r>
            <w:r w:rsidR="00561A71">
              <w:rPr>
                <w:rFonts w:ascii="Arial Narrow" w:hAnsi="Arial Narrow"/>
                <w:sz w:val="24"/>
                <w:szCs w:val="24"/>
              </w:rPr>
              <w:t xml:space="preserve">     NOTES:__________________________________</w:t>
            </w:r>
          </w:p>
          <w:p w14:paraId="5E5CADEE" w14:textId="77777777" w:rsidR="00FC7007" w:rsidRDefault="00FC7007" w:rsidP="003060A3">
            <w:pPr>
              <w:rPr>
                <w:rFonts w:ascii="Arial Narrow" w:hAnsi="Arial Narrow"/>
                <w:sz w:val="24"/>
                <w:szCs w:val="24"/>
              </w:rPr>
            </w:pPr>
          </w:p>
          <w:p w14:paraId="24895AFB" w14:textId="77777777" w:rsidR="00FC7007" w:rsidRDefault="00FC7007" w:rsidP="003060A3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noProof/>
                <w:sz w:val="24"/>
                <w:szCs w:val="24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727F1DE5" wp14:editId="11AAD8AC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6985</wp:posOffset>
                      </wp:positionV>
                      <wp:extent cx="157480" cy="139065"/>
                      <wp:effectExtent l="38100" t="95250" r="90170" b="51435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7480" cy="1390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  <a:effectLst>
                                <a:outerShdw blurRad="50800" dist="38100" dir="18900000" algn="b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500C2" id="Rectangle 25" o:spid="_x0000_s1026" style="position:absolute;margin-left:63.55pt;margin-top:.55pt;width:12.4pt;height:10.9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" filled="f" strokecolor="black [3213]" strokeweight="2pt">
                      <v:shadow on="t" color="black" opacity="26214f" origin="-.5,.5" offset=".74836mm,-.74836mm"/>
                      <v:path arrowok="t"/>
                    </v:rect>
                  </w:pict>
                </mc:Fallback>
              </mc:AlternateContent>
            </w:r>
            <w:r>
              <w:rPr>
                <w:rFonts w:ascii="Arial Narrow" w:hAnsi="Arial Narrow"/>
                <w:noProof/>
                <w:sz w:val="24"/>
                <w:szCs w:val="24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62470956" wp14:editId="5A3E13B0">
                      <wp:simplePos x="0" y="0"/>
                      <wp:positionH relativeFrom="column">
                        <wp:posOffset>804545</wp:posOffset>
                      </wp:positionH>
                      <wp:positionV relativeFrom="paragraph">
                        <wp:posOffset>324485</wp:posOffset>
                      </wp:positionV>
                      <wp:extent cx="157480" cy="138430"/>
                      <wp:effectExtent l="38100" t="95250" r="90170" b="52070"/>
                      <wp:wrapNone/>
                      <wp:docPr id="26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7480" cy="1384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  <a:effectLst>
                                <a:outerShdw blurRad="50800" dist="38100" dir="18900000" algn="b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D3AE99" id="Rectangle 26" o:spid="_x0000_s1026" style="position:absolute;margin-left:63.35pt;margin-top:25.55pt;width:12.4pt;height:10.9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" filled="f" strokecolor="black [3213]" strokeweight="2pt">
                      <v:shadow on="t" color="black" opacity="26214f" origin="-.5,.5" offset=".74836mm,-.74836mm"/>
                      <v:path arrowok="t"/>
                    </v:rect>
                  </w:pict>
                </mc:Fallback>
              </mc:AlternateContent>
            </w:r>
            <w:r>
              <w:rPr>
                <w:rFonts w:ascii="Arial Narrow" w:hAnsi="Arial Narrow"/>
                <w:sz w:val="24"/>
                <w:szCs w:val="24"/>
              </w:rPr>
              <w:t>COURIER</w:t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>
              <w:rPr>
                <w:rFonts w:ascii="Arial Narrow" w:hAnsi="Arial Narrow"/>
                <w:sz w:val="24"/>
                <w:szCs w:val="24"/>
              </w:rPr>
              <w:tab/>
              <w:t>Contact: __________________________</w:t>
            </w:r>
            <w:r w:rsidR="00561A71">
              <w:rPr>
                <w:rFonts w:ascii="Arial Narrow" w:hAnsi="Arial Narrow"/>
                <w:sz w:val="24"/>
                <w:szCs w:val="24"/>
              </w:rPr>
              <w:t xml:space="preserve">   _________________________________________</w:t>
            </w:r>
          </w:p>
          <w:p w14:paraId="447408A7" w14:textId="77777777" w:rsidR="00FC7007" w:rsidRDefault="00FC7007" w:rsidP="003060A3">
            <w:pPr>
              <w:rPr>
                <w:rFonts w:ascii="Arial Narrow" w:hAnsi="Arial Narrow"/>
                <w:sz w:val="24"/>
                <w:szCs w:val="24"/>
              </w:rPr>
            </w:pPr>
          </w:p>
          <w:p w14:paraId="327CD4B9" w14:textId="77777777" w:rsidR="00FC7007" w:rsidRDefault="00FC7007" w:rsidP="003060A3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OTHER</w:t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>
              <w:rPr>
                <w:rFonts w:ascii="Arial Narrow" w:hAnsi="Arial Narrow"/>
                <w:sz w:val="24"/>
                <w:szCs w:val="24"/>
              </w:rPr>
              <w:tab/>
              <w:t>Tel.: _____________________________</w:t>
            </w:r>
            <w:r w:rsidR="00561A71">
              <w:rPr>
                <w:rFonts w:ascii="Arial Narrow" w:hAnsi="Arial Narrow"/>
                <w:sz w:val="24"/>
                <w:szCs w:val="24"/>
              </w:rPr>
              <w:t xml:space="preserve">   _________________________________________</w:t>
            </w:r>
          </w:p>
          <w:p w14:paraId="79F97FD1" w14:textId="77777777" w:rsidR="00FC7007" w:rsidRPr="00247F6B" w:rsidRDefault="00FC7007" w:rsidP="00A428E7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C7007" w:rsidRPr="00247F6B" w14:paraId="0CF30003" w14:textId="77777777" w:rsidTr="00D410B9">
        <w:tc>
          <w:tcPr>
            <w:tcW w:w="10665" w:type="dxa"/>
            <w:gridSpan w:val="4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43FFC731" w14:textId="77777777" w:rsidR="00FC7007" w:rsidRDefault="00FC7007" w:rsidP="003060A3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9C305E">
              <w:rPr>
                <w:rFonts w:ascii="Arial Narrow" w:hAnsi="Arial Narrow"/>
                <w:b/>
                <w:sz w:val="24"/>
                <w:szCs w:val="24"/>
              </w:rPr>
              <w:t>ACKNOWLEDGMENT</w:t>
            </w:r>
          </w:p>
          <w:p w14:paraId="4689700D" w14:textId="77777777" w:rsidR="004C7AB6" w:rsidRDefault="004C7AB6" w:rsidP="003060A3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  <w:p w14:paraId="219C86FB" w14:textId="77777777" w:rsidR="00FC7007" w:rsidRPr="00C13D55" w:rsidRDefault="00FC7007" w:rsidP="004C7AB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C305E">
              <w:rPr>
                <w:rFonts w:ascii="Arial Narrow" w:hAnsi="Arial Narrow"/>
                <w:sz w:val="24"/>
                <w:szCs w:val="24"/>
              </w:rPr>
              <w:t xml:space="preserve">Status Certificate received on </w:t>
            </w:r>
            <w:r>
              <w:rPr>
                <w:rFonts w:ascii="Arial Narrow" w:hAnsi="Arial Narrow"/>
                <w:sz w:val="24"/>
                <w:szCs w:val="24"/>
              </w:rPr>
              <w:t>_____________________</w:t>
            </w:r>
            <w:r w:rsidR="00A76451">
              <w:rPr>
                <w:rFonts w:ascii="Arial Narrow" w:hAnsi="Arial Narrow"/>
                <w:sz w:val="24"/>
                <w:szCs w:val="24"/>
              </w:rPr>
              <w:t>__</w:t>
            </w:r>
            <w:r>
              <w:rPr>
                <w:rFonts w:ascii="Arial Narrow" w:hAnsi="Arial Narrow"/>
                <w:sz w:val="24"/>
                <w:szCs w:val="24"/>
              </w:rPr>
              <w:t>____</w:t>
            </w:r>
            <w:r w:rsidRPr="009C305E">
              <w:rPr>
                <w:rFonts w:ascii="Arial Narrow" w:hAnsi="Arial Narrow"/>
                <w:sz w:val="24"/>
                <w:szCs w:val="24"/>
              </w:rPr>
              <w:t xml:space="preserve"> Signature</w:t>
            </w:r>
            <w:r>
              <w:rPr>
                <w:rFonts w:ascii="Arial Narrow" w:hAnsi="Arial Narrow"/>
                <w:sz w:val="24"/>
                <w:szCs w:val="24"/>
              </w:rPr>
              <w:t>: __________________________</w:t>
            </w:r>
          </w:p>
        </w:tc>
      </w:tr>
    </w:tbl>
    <w:p w14:paraId="615428BD" w14:textId="77777777" w:rsidR="009C305E" w:rsidRPr="009C305E" w:rsidRDefault="009C305E" w:rsidP="009C305E">
      <w:pPr>
        <w:spacing w:after="0"/>
        <w:rPr>
          <w:rFonts w:ascii="Arial Narrow" w:hAnsi="Arial Narrow"/>
          <w:sz w:val="8"/>
          <w:szCs w:val="8"/>
        </w:rPr>
      </w:pPr>
    </w:p>
    <w:sectPr w:rsidR="009C305E" w:rsidRPr="009C305E" w:rsidSect="003323F7">
      <w:headerReference w:type="default" r:id="rId7"/>
      <w:pgSz w:w="12240" w:h="15840"/>
      <w:pgMar w:top="270" w:right="720" w:bottom="270" w:left="9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D123BF" w14:textId="77777777" w:rsidR="008D7A1A" w:rsidRDefault="008D7A1A" w:rsidP="00EA7646">
      <w:pPr>
        <w:spacing w:after="0" w:line="240" w:lineRule="auto"/>
      </w:pPr>
      <w:r>
        <w:separator/>
      </w:r>
    </w:p>
  </w:endnote>
  <w:endnote w:type="continuationSeparator" w:id="0">
    <w:p w14:paraId="519DF8F3" w14:textId="77777777" w:rsidR="008D7A1A" w:rsidRDefault="008D7A1A" w:rsidP="00EA7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36F686" w14:textId="77777777" w:rsidR="008D7A1A" w:rsidRDefault="008D7A1A" w:rsidP="00EA7646">
      <w:pPr>
        <w:spacing w:after="0" w:line="240" w:lineRule="auto"/>
      </w:pPr>
      <w:r>
        <w:separator/>
      </w:r>
    </w:p>
  </w:footnote>
  <w:footnote w:type="continuationSeparator" w:id="0">
    <w:p w14:paraId="42BB03D2" w14:textId="77777777" w:rsidR="008D7A1A" w:rsidRDefault="008D7A1A" w:rsidP="00EA76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21"/>
      <w:gridCol w:w="8899"/>
    </w:tblGrid>
    <w:tr w:rsidR="005A211E" w14:paraId="6861E85E" w14:textId="77777777" w:rsidTr="003323F7">
      <w:trPr>
        <w:trHeight w:val="1609"/>
      </w:trPr>
      <w:tc>
        <w:tcPr>
          <w:tcW w:w="1728" w:type="dxa"/>
        </w:tcPr>
        <w:p w14:paraId="4E0D84A7" w14:textId="77777777" w:rsidR="005A211E" w:rsidRDefault="005A211E" w:rsidP="00EA7646">
          <w:pPr>
            <w:pStyle w:val="Header"/>
            <w:tabs>
              <w:tab w:val="clear" w:pos="4680"/>
            </w:tabs>
          </w:pPr>
          <w:r w:rsidRPr="00CB66F0">
            <w:rPr>
              <w:rFonts w:ascii="Arial Narrow" w:hAnsi="Arial Narrow"/>
              <w:b/>
              <w:noProof/>
              <w:sz w:val="40"/>
              <w:szCs w:val="40"/>
              <w:lang w:eastAsia="en-CA"/>
            </w:rPr>
            <w:drawing>
              <wp:inline distT="0" distB="0" distL="0" distR="0" wp14:anchorId="433DDC01" wp14:editId="372DE070">
                <wp:extent cx="805653" cy="1017639"/>
                <wp:effectExtent l="19050" t="0" r="0" b="0"/>
                <wp:docPr id="23" name="Picture 23" descr="C:\TANYA\1 - JTB MANAGES THESE\JTB Group\JTBManagementGroup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TANYA\1 - JTB MANAGES THESE\JTB Group\JTBManagementGroup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987" cy="10231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108" w:type="dxa"/>
        </w:tcPr>
        <w:p w14:paraId="77A6C8E4" w14:textId="77777777" w:rsidR="005A211E" w:rsidRDefault="005A211E" w:rsidP="005A211E">
          <w:pPr>
            <w:pStyle w:val="Header"/>
            <w:tabs>
              <w:tab w:val="clear" w:pos="4680"/>
            </w:tabs>
            <w:jc w:val="center"/>
            <w:rPr>
              <w:rFonts w:ascii="Arial Narrow" w:hAnsi="Arial Narrow"/>
              <w:b/>
              <w:sz w:val="40"/>
              <w:szCs w:val="40"/>
            </w:rPr>
          </w:pPr>
          <w:r>
            <w:rPr>
              <w:rFonts w:ascii="Arial Narrow" w:hAnsi="Arial Narrow"/>
              <w:b/>
              <w:sz w:val="40"/>
              <w:szCs w:val="40"/>
            </w:rPr>
            <w:t>S</w:t>
          </w:r>
          <w:r w:rsidRPr="00A918EA">
            <w:rPr>
              <w:rFonts w:ascii="Arial Narrow" w:hAnsi="Arial Narrow"/>
              <w:b/>
              <w:sz w:val="40"/>
              <w:szCs w:val="40"/>
            </w:rPr>
            <w:t>TATUS CERTIFICATE REQUEST FORM</w:t>
          </w:r>
        </w:p>
        <w:p w14:paraId="5475C4F1" w14:textId="21FD857B" w:rsidR="00A76451" w:rsidRDefault="00F23498" w:rsidP="00F23498">
          <w:pPr>
            <w:jc w:val="center"/>
            <w:rPr>
              <w:rFonts w:ascii="Arial Narrow" w:hAnsi="Arial Narrow"/>
              <w:b/>
              <w:sz w:val="24"/>
              <w:szCs w:val="24"/>
            </w:rPr>
          </w:pPr>
          <w:r>
            <w:rPr>
              <w:rFonts w:ascii="Arial Narrow" w:hAnsi="Arial Narrow"/>
              <w:b/>
              <w:sz w:val="24"/>
              <w:szCs w:val="24"/>
            </w:rPr>
            <w:t>ELECTRONIC VERSION</w:t>
          </w:r>
        </w:p>
        <w:p w14:paraId="451143F7" w14:textId="77777777" w:rsidR="00561A71" w:rsidRDefault="00561A71" w:rsidP="00A76451">
          <w:pPr>
            <w:rPr>
              <w:rFonts w:ascii="Arial Narrow" w:hAnsi="Arial Narrow"/>
              <w:b/>
              <w:sz w:val="24"/>
              <w:szCs w:val="24"/>
            </w:rPr>
          </w:pPr>
        </w:p>
        <w:p w14:paraId="42694295" w14:textId="77777777" w:rsidR="00561A71" w:rsidRDefault="00A76451" w:rsidP="00A76451">
          <w:pPr>
            <w:jc w:val="center"/>
            <w:rPr>
              <w:rFonts w:ascii="Arial Narrow" w:hAnsi="Arial Narrow"/>
              <w:b/>
            </w:rPr>
          </w:pPr>
          <w:r w:rsidRPr="00A76451">
            <w:rPr>
              <w:rFonts w:ascii="Arial Narrow" w:hAnsi="Arial Narrow"/>
              <w:b/>
            </w:rPr>
            <w:t xml:space="preserve">[Direction required </w:t>
          </w:r>
          <w:r w:rsidR="00561A71">
            <w:rPr>
              <w:rFonts w:ascii="Arial Narrow" w:hAnsi="Arial Narrow"/>
              <w:b/>
            </w:rPr>
            <w:t xml:space="preserve">from the Unit Owner </w:t>
          </w:r>
          <w:r w:rsidRPr="00A76451">
            <w:rPr>
              <w:rFonts w:ascii="Arial Narrow" w:hAnsi="Arial Narrow"/>
              <w:b/>
            </w:rPr>
            <w:t>to release Original Status Certificate to any party</w:t>
          </w:r>
          <w:r w:rsidR="00561A71">
            <w:rPr>
              <w:rFonts w:ascii="Arial Narrow" w:hAnsi="Arial Narrow"/>
              <w:b/>
            </w:rPr>
            <w:t>,</w:t>
          </w:r>
        </w:p>
        <w:p w14:paraId="5B2C1E87" w14:textId="7155E251" w:rsidR="00A76451" w:rsidRPr="00A76451" w:rsidRDefault="00A76451" w:rsidP="00A76451">
          <w:pPr>
            <w:jc w:val="center"/>
            <w:rPr>
              <w:rFonts w:ascii="Arial Narrow" w:hAnsi="Arial Narrow"/>
              <w:b/>
            </w:rPr>
          </w:pPr>
          <w:r w:rsidRPr="00A76451">
            <w:rPr>
              <w:rFonts w:ascii="Arial Narrow" w:hAnsi="Arial Narrow"/>
              <w:b/>
            </w:rPr>
            <w:t>other than the Unit Owner</w:t>
          </w:r>
          <w:r w:rsidR="00F23498">
            <w:rPr>
              <w:rFonts w:ascii="Arial Narrow" w:hAnsi="Arial Narrow"/>
              <w:b/>
            </w:rPr>
            <w:t xml:space="preserve"> – in such cases, please contact management for the Form</w:t>
          </w:r>
          <w:r w:rsidRPr="00A76451">
            <w:rPr>
              <w:rFonts w:ascii="Arial Narrow" w:hAnsi="Arial Narrow"/>
              <w:b/>
            </w:rPr>
            <w:t>]</w:t>
          </w:r>
        </w:p>
        <w:p w14:paraId="469BF710" w14:textId="77777777" w:rsidR="00A76451" w:rsidRDefault="00A76451" w:rsidP="005A211E">
          <w:pPr>
            <w:pStyle w:val="Header"/>
            <w:tabs>
              <w:tab w:val="clear" w:pos="4680"/>
            </w:tabs>
            <w:jc w:val="center"/>
          </w:pPr>
        </w:p>
      </w:tc>
    </w:tr>
  </w:tbl>
  <w:p w14:paraId="0F1C49E6" w14:textId="77777777" w:rsidR="00EA7646" w:rsidRPr="005A211E" w:rsidRDefault="00EA7646" w:rsidP="005A211E">
    <w:pPr>
      <w:pStyle w:val="Header"/>
      <w:tabs>
        <w:tab w:val="clear" w:pos="4680"/>
        <w:tab w:val="clear" w:pos="9360"/>
        <w:tab w:val="left" w:pos="952"/>
      </w:tabs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NDc2NLK0NDMwNDRV0lEKTi0uzszPAykwqgUAeeoV+CwAAAA="/>
  </w:docVars>
  <w:rsids>
    <w:rsidRoot w:val="00A056FA"/>
    <w:rsid w:val="00006B9F"/>
    <w:rsid w:val="00014E43"/>
    <w:rsid w:val="00026D1F"/>
    <w:rsid w:val="0004156F"/>
    <w:rsid w:val="000564B7"/>
    <w:rsid w:val="000925E7"/>
    <w:rsid w:val="00096AA0"/>
    <w:rsid w:val="000B2D7D"/>
    <w:rsid w:val="000D003A"/>
    <w:rsid w:val="00102C89"/>
    <w:rsid w:val="00113E14"/>
    <w:rsid w:val="001204F1"/>
    <w:rsid w:val="001369C8"/>
    <w:rsid w:val="00144AF0"/>
    <w:rsid w:val="001465D3"/>
    <w:rsid w:val="00146D4D"/>
    <w:rsid w:val="00150E53"/>
    <w:rsid w:val="00177DD1"/>
    <w:rsid w:val="001A4ED3"/>
    <w:rsid w:val="001A6A70"/>
    <w:rsid w:val="001A79E5"/>
    <w:rsid w:val="001B5838"/>
    <w:rsid w:val="001C45B7"/>
    <w:rsid w:val="001D6FD4"/>
    <w:rsid w:val="001D7144"/>
    <w:rsid w:val="00201BA9"/>
    <w:rsid w:val="00207AFB"/>
    <w:rsid w:val="00247F6B"/>
    <w:rsid w:val="00252B1C"/>
    <w:rsid w:val="002715CE"/>
    <w:rsid w:val="002818B9"/>
    <w:rsid w:val="002D131D"/>
    <w:rsid w:val="002D7B06"/>
    <w:rsid w:val="002F361B"/>
    <w:rsid w:val="002F55D9"/>
    <w:rsid w:val="003060A3"/>
    <w:rsid w:val="003141C0"/>
    <w:rsid w:val="003323F7"/>
    <w:rsid w:val="003411D6"/>
    <w:rsid w:val="003571D6"/>
    <w:rsid w:val="003572DB"/>
    <w:rsid w:val="00360C8A"/>
    <w:rsid w:val="00377E10"/>
    <w:rsid w:val="003D760B"/>
    <w:rsid w:val="003E7B06"/>
    <w:rsid w:val="003F1AEB"/>
    <w:rsid w:val="00417C02"/>
    <w:rsid w:val="004428DC"/>
    <w:rsid w:val="00445D4F"/>
    <w:rsid w:val="0047629B"/>
    <w:rsid w:val="00481908"/>
    <w:rsid w:val="00486058"/>
    <w:rsid w:val="004A01AF"/>
    <w:rsid w:val="004A281C"/>
    <w:rsid w:val="004A3BA5"/>
    <w:rsid w:val="004A6293"/>
    <w:rsid w:val="004B3419"/>
    <w:rsid w:val="004B3C9C"/>
    <w:rsid w:val="004C0A8A"/>
    <w:rsid w:val="004C35D9"/>
    <w:rsid w:val="004C7AB6"/>
    <w:rsid w:val="004E6660"/>
    <w:rsid w:val="0050041F"/>
    <w:rsid w:val="0054701C"/>
    <w:rsid w:val="00561A71"/>
    <w:rsid w:val="00584F45"/>
    <w:rsid w:val="005A1ACF"/>
    <w:rsid w:val="005A211E"/>
    <w:rsid w:val="005C60D7"/>
    <w:rsid w:val="005E39CC"/>
    <w:rsid w:val="005F405D"/>
    <w:rsid w:val="005F56B4"/>
    <w:rsid w:val="00603446"/>
    <w:rsid w:val="0062084D"/>
    <w:rsid w:val="0064123D"/>
    <w:rsid w:val="00651A4B"/>
    <w:rsid w:val="006712D4"/>
    <w:rsid w:val="006836E2"/>
    <w:rsid w:val="00693A3E"/>
    <w:rsid w:val="006A36F9"/>
    <w:rsid w:val="006C1CAA"/>
    <w:rsid w:val="006C4630"/>
    <w:rsid w:val="006F5CAB"/>
    <w:rsid w:val="006F6266"/>
    <w:rsid w:val="007218A2"/>
    <w:rsid w:val="007415F8"/>
    <w:rsid w:val="007417E5"/>
    <w:rsid w:val="007474AC"/>
    <w:rsid w:val="00755D96"/>
    <w:rsid w:val="007716DE"/>
    <w:rsid w:val="00780111"/>
    <w:rsid w:val="00780DCE"/>
    <w:rsid w:val="007A01E0"/>
    <w:rsid w:val="007B2AF1"/>
    <w:rsid w:val="007B381E"/>
    <w:rsid w:val="007B50DE"/>
    <w:rsid w:val="007D0D86"/>
    <w:rsid w:val="007D31E9"/>
    <w:rsid w:val="007F6CCE"/>
    <w:rsid w:val="00843036"/>
    <w:rsid w:val="008439A2"/>
    <w:rsid w:val="008440C2"/>
    <w:rsid w:val="00847389"/>
    <w:rsid w:val="00853BD1"/>
    <w:rsid w:val="008B51C5"/>
    <w:rsid w:val="008C74D3"/>
    <w:rsid w:val="008C7F69"/>
    <w:rsid w:val="008D7A1A"/>
    <w:rsid w:val="00910E1E"/>
    <w:rsid w:val="00964D24"/>
    <w:rsid w:val="009873C0"/>
    <w:rsid w:val="009A2562"/>
    <w:rsid w:val="009A48D5"/>
    <w:rsid w:val="009B31D2"/>
    <w:rsid w:val="009B36E1"/>
    <w:rsid w:val="009C305E"/>
    <w:rsid w:val="009E41E6"/>
    <w:rsid w:val="00A010B6"/>
    <w:rsid w:val="00A056FA"/>
    <w:rsid w:val="00A105E1"/>
    <w:rsid w:val="00A428E7"/>
    <w:rsid w:val="00A454B4"/>
    <w:rsid w:val="00A47B20"/>
    <w:rsid w:val="00A57B77"/>
    <w:rsid w:val="00A6098B"/>
    <w:rsid w:val="00A76451"/>
    <w:rsid w:val="00A84ADA"/>
    <w:rsid w:val="00A918EA"/>
    <w:rsid w:val="00AA76E4"/>
    <w:rsid w:val="00AD5C29"/>
    <w:rsid w:val="00AE7168"/>
    <w:rsid w:val="00B0064B"/>
    <w:rsid w:val="00B0650A"/>
    <w:rsid w:val="00B227DA"/>
    <w:rsid w:val="00B634EF"/>
    <w:rsid w:val="00B63535"/>
    <w:rsid w:val="00B6653F"/>
    <w:rsid w:val="00B67CA3"/>
    <w:rsid w:val="00B864EE"/>
    <w:rsid w:val="00BA1657"/>
    <w:rsid w:val="00BB435A"/>
    <w:rsid w:val="00BB5538"/>
    <w:rsid w:val="00BC5FF3"/>
    <w:rsid w:val="00BD15C6"/>
    <w:rsid w:val="00BF354F"/>
    <w:rsid w:val="00C04C9B"/>
    <w:rsid w:val="00C13D55"/>
    <w:rsid w:val="00C31D32"/>
    <w:rsid w:val="00C662B0"/>
    <w:rsid w:val="00C91F37"/>
    <w:rsid w:val="00C97B2D"/>
    <w:rsid w:val="00CB66F0"/>
    <w:rsid w:val="00CB6FEC"/>
    <w:rsid w:val="00CE1EFE"/>
    <w:rsid w:val="00CF5E3F"/>
    <w:rsid w:val="00D11050"/>
    <w:rsid w:val="00D40955"/>
    <w:rsid w:val="00D410B9"/>
    <w:rsid w:val="00D71819"/>
    <w:rsid w:val="00D73E39"/>
    <w:rsid w:val="00D76983"/>
    <w:rsid w:val="00D82730"/>
    <w:rsid w:val="00DD14BB"/>
    <w:rsid w:val="00E05488"/>
    <w:rsid w:val="00E27C2A"/>
    <w:rsid w:val="00E96332"/>
    <w:rsid w:val="00EA1F1F"/>
    <w:rsid w:val="00EA3120"/>
    <w:rsid w:val="00EA7646"/>
    <w:rsid w:val="00EA767C"/>
    <w:rsid w:val="00EB6209"/>
    <w:rsid w:val="00EC0947"/>
    <w:rsid w:val="00EC4C31"/>
    <w:rsid w:val="00ED3E17"/>
    <w:rsid w:val="00EE1626"/>
    <w:rsid w:val="00EF56F2"/>
    <w:rsid w:val="00EF6EC3"/>
    <w:rsid w:val="00F21305"/>
    <w:rsid w:val="00F23498"/>
    <w:rsid w:val="00F25B23"/>
    <w:rsid w:val="00F3102A"/>
    <w:rsid w:val="00F32DFA"/>
    <w:rsid w:val="00F61576"/>
    <w:rsid w:val="00FC2C89"/>
    <w:rsid w:val="00FC7007"/>
    <w:rsid w:val="00FF5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274DF"/>
  <w15:docId w15:val="{496D00EC-088D-424A-A921-6E86E92F6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56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56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66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66F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A7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7646"/>
  </w:style>
  <w:style w:type="paragraph" w:styleId="Footer">
    <w:name w:val="footer"/>
    <w:basedOn w:val="Normal"/>
    <w:link w:val="FooterChar"/>
    <w:uiPriority w:val="99"/>
    <w:unhideWhenUsed/>
    <w:rsid w:val="00EA7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76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FEE4C6-0D23-4378-BEC8-7E71B3CB3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iana Battistella</dc:creator>
  <cp:lastModifiedBy>John Battistella</cp:lastModifiedBy>
  <cp:revision>3</cp:revision>
  <cp:lastPrinted>2019-11-06T15:29:00Z</cp:lastPrinted>
  <dcterms:created xsi:type="dcterms:W3CDTF">2026-07-14T15:23:00Z</dcterms:created>
  <dcterms:modified xsi:type="dcterms:W3CDTF">2026-07-14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adc557-67ac-4de0-86d2-8ff41ddf0eb4</vt:lpwstr>
  </property>
</Properties>
</file>